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86FF2D3" w14:textId="20AA386B" w:rsidR="006B37C5" w:rsidRDefault="00ED6E99" w:rsidP="00981DEC">
      <w:pPr>
        <w:pStyle w:val="Heading1"/>
        <w:rPr>
          <w:lang w:val="en-US"/>
        </w:rPr>
      </w:pPr>
      <w:r>
        <w:rPr>
          <w:lang w:val="en-US"/>
        </w:rPr>
        <w:t>Additional</w:t>
      </w:r>
      <w:bookmarkStart w:id="0" w:name="_GoBack"/>
      <w:bookmarkEnd w:id="0"/>
      <w:r w:rsidR="00BD5675">
        <w:rPr>
          <w:lang w:val="en-US"/>
        </w:rPr>
        <w:t xml:space="preserve"> file 2</w:t>
      </w:r>
      <w:r w:rsidR="006B37C5" w:rsidRPr="004759A2">
        <w:rPr>
          <w:lang w:val="en-US"/>
        </w:rPr>
        <w:t>:</w:t>
      </w:r>
      <w:r w:rsidR="006B37C5">
        <w:rPr>
          <w:lang w:val="en-US"/>
        </w:rPr>
        <w:t xml:space="preserve"> Risk of bias assessment across RCTS</w:t>
      </w:r>
    </w:p>
    <w:tbl>
      <w:tblPr>
        <w:tblStyle w:val="TableGrid"/>
        <w:tblW w:w="9498" w:type="dxa"/>
        <w:tblInd w:w="-142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13"/>
        <w:gridCol w:w="1304"/>
        <w:gridCol w:w="1525"/>
        <w:gridCol w:w="1729"/>
        <w:gridCol w:w="1417"/>
        <w:gridCol w:w="1418"/>
        <w:gridCol w:w="992"/>
      </w:tblGrid>
      <w:tr w:rsidR="006B37C5" w14:paraId="330813BD" w14:textId="77777777" w:rsidTr="00F30862">
        <w:tc>
          <w:tcPr>
            <w:tcW w:w="1113" w:type="dxa"/>
            <w:tcBorders>
              <w:bottom w:val="single" w:sz="4" w:space="0" w:color="auto"/>
            </w:tcBorders>
            <w:vAlign w:val="bottom"/>
          </w:tcPr>
          <w:p w14:paraId="39C350F5" w14:textId="77777777" w:rsidR="006B37C5" w:rsidRPr="004759A2" w:rsidRDefault="006B37C5" w:rsidP="00215E63">
            <w:pPr>
              <w:spacing w:line="240" w:lineRule="auto"/>
              <w:rPr>
                <w:rFonts w:cs="Times New Roman"/>
                <w:b/>
                <w:szCs w:val="24"/>
                <w:lang w:val="en-US"/>
              </w:rPr>
            </w:pPr>
            <w:r w:rsidRPr="004759A2">
              <w:rPr>
                <w:rFonts w:cs="Times New Roman"/>
                <w:b/>
                <w:szCs w:val="24"/>
                <w:lang w:val="en-US"/>
              </w:rPr>
              <w:t>Study</w:t>
            </w:r>
          </w:p>
        </w:tc>
        <w:tc>
          <w:tcPr>
            <w:tcW w:w="1304" w:type="dxa"/>
            <w:tcBorders>
              <w:bottom w:val="single" w:sz="4" w:space="0" w:color="auto"/>
            </w:tcBorders>
            <w:vAlign w:val="bottom"/>
          </w:tcPr>
          <w:p w14:paraId="1505ABB6" w14:textId="77777777" w:rsidR="006B37C5" w:rsidRPr="004759A2" w:rsidRDefault="006B37C5" w:rsidP="00215E63">
            <w:pPr>
              <w:spacing w:line="240" w:lineRule="auto"/>
              <w:jc w:val="center"/>
              <w:rPr>
                <w:rFonts w:cs="Times New Roman"/>
                <w:b/>
                <w:szCs w:val="24"/>
                <w:lang w:val="en-US"/>
              </w:rPr>
            </w:pPr>
            <w:r w:rsidRPr="004759A2">
              <w:rPr>
                <w:rFonts w:cs="Times New Roman"/>
                <w:b/>
                <w:szCs w:val="24"/>
                <w:lang w:val="en-US"/>
              </w:rPr>
              <w:t>Random sequence generation</w:t>
            </w:r>
          </w:p>
        </w:tc>
        <w:tc>
          <w:tcPr>
            <w:tcW w:w="1525" w:type="dxa"/>
            <w:tcBorders>
              <w:bottom w:val="single" w:sz="4" w:space="0" w:color="auto"/>
            </w:tcBorders>
            <w:vAlign w:val="bottom"/>
          </w:tcPr>
          <w:p w14:paraId="15991D64" w14:textId="77777777" w:rsidR="006B37C5" w:rsidRPr="004759A2" w:rsidRDefault="006B37C5" w:rsidP="00215E63">
            <w:pPr>
              <w:spacing w:line="240" w:lineRule="auto"/>
              <w:jc w:val="center"/>
              <w:rPr>
                <w:rFonts w:cs="Times New Roman"/>
                <w:b/>
                <w:szCs w:val="24"/>
                <w:lang w:val="en-US"/>
              </w:rPr>
            </w:pPr>
            <w:r w:rsidRPr="004759A2">
              <w:rPr>
                <w:rFonts w:cs="Times New Roman"/>
                <w:b/>
                <w:szCs w:val="24"/>
                <w:lang w:val="en-US"/>
              </w:rPr>
              <w:t>Allocation concealment</w:t>
            </w:r>
          </w:p>
        </w:tc>
        <w:tc>
          <w:tcPr>
            <w:tcW w:w="1729" w:type="dxa"/>
            <w:tcBorders>
              <w:bottom w:val="single" w:sz="4" w:space="0" w:color="auto"/>
            </w:tcBorders>
            <w:vAlign w:val="bottom"/>
          </w:tcPr>
          <w:p w14:paraId="2E09489D" w14:textId="77777777" w:rsidR="006B37C5" w:rsidRPr="004759A2" w:rsidRDefault="006B37C5" w:rsidP="00215E63">
            <w:pPr>
              <w:spacing w:line="240" w:lineRule="auto"/>
              <w:jc w:val="center"/>
              <w:rPr>
                <w:rFonts w:cs="Times New Roman"/>
                <w:b/>
                <w:szCs w:val="24"/>
                <w:lang w:val="en-US"/>
              </w:rPr>
            </w:pPr>
            <w:r w:rsidRPr="004759A2">
              <w:rPr>
                <w:rFonts w:cs="Times New Roman"/>
                <w:b/>
                <w:szCs w:val="24"/>
                <w:lang w:val="en-US"/>
              </w:rPr>
              <w:t>Blinding of participants and personnel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bottom"/>
          </w:tcPr>
          <w:p w14:paraId="35338D39" w14:textId="77777777" w:rsidR="006B37C5" w:rsidRPr="004759A2" w:rsidRDefault="006B37C5" w:rsidP="00215E63">
            <w:pPr>
              <w:spacing w:line="240" w:lineRule="auto"/>
              <w:jc w:val="center"/>
              <w:rPr>
                <w:rFonts w:cs="Times New Roman"/>
                <w:b/>
                <w:szCs w:val="24"/>
                <w:lang w:val="en-US"/>
              </w:rPr>
            </w:pPr>
            <w:r w:rsidRPr="004759A2">
              <w:rPr>
                <w:rFonts w:cs="Times New Roman"/>
                <w:b/>
                <w:szCs w:val="24"/>
                <w:lang w:val="en-US"/>
              </w:rPr>
              <w:t>Blinding of outcome assessment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bottom"/>
          </w:tcPr>
          <w:p w14:paraId="15BD838D" w14:textId="77777777" w:rsidR="006B37C5" w:rsidRPr="004759A2" w:rsidRDefault="006B37C5" w:rsidP="00215E63">
            <w:pPr>
              <w:spacing w:line="240" w:lineRule="auto"/>
              <w:jc w:val="center"/>
              <w:rPr>
                <w:rFonts w:cs="Times New Roman"/>
                <w:b/>
                <w:szCs w:val="24"/>
                <w:lang w:val="en-US"/>
              </w:rPr>
            </w:pPr>
            <w:r w:rsidRPr="004759A2">
              <w:rPr>
                <w:rFonts w:cs="Times New Roman"/>
                <w:b/>
                <w:szCs w:val="24"/>
                <w:lang w:val="en-US"/>
              </w:rPr>
              <w:t>Incomplete outcome data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bottom"/>
          </w:tcPr>
          <w:p w14:paraId="226C6269" w14:textId="77777777" w:rsidR="006B37C5" w:rsidRPr="004759A2" w:rsidRDefault="006B37C5" w:rsidP="00215E63">
            <w:pPr>
              <w:spacing w:line="240" w:lineRule="auto"/>
              <w:jc w:val="center"/>
              <w:rPr>
                <w:rFonts w:cs="Times New Roman"/>
                <w:b/>
                <w:szCs w:val="24"/>
                <w:lang w:val="en-US"/>
              </w:rPr>
            </w:pPr>
            <w:r w:rsidRPr="004759A2">
              <w:rPr>
                <w:rFonts w:cs="Times New Roman"/>
                <w:b/>
                <w:szCs w:val="24"/>
                <w:lang w:val="en-US"/>
              </w:rPr>
              <w:t>Sample size</w:t>
            </w:r>
          </w:p>
        </w:tc>
      </w:tr>
      <w:tr w:rsidR="006B37C5" w14:paraId="2EC19205" w14:textId="77777777" w:rsidTr="00F30862">
        <w:tc>
          <w:tcPr>
            <w:tcW w:w="1113" w:type="dxa"/>
            <w:tcBorders>
              <w:bottom w:val="nil"/>
            </w:tcBorders>
          </w:tcPr>
          <w:p w14:paraId="57E9F8F9" w14:textId="77777777" w:rsidR="006B37C5" w:rsidRDefault="006B37C5" w:rsidP="00215E63">
            <w:pPr>
              <w:spacing w:line="360" w:lineRule="auto"/>
              <w:jc w:val="both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Bruera (2008)</w:t>
            </w:r>
          </w:p>
        </w:tc>
        <w:tc>
          <w:tcPr>
            <w:tcW w:w="1304" w:type="dxa"/>
            <w:tcBorders>
              <w:bottom w:val="nil"/>
            </w:tcBorders>
            <w:shd w:val="clear" w:color="auto" w:fill="FFC000"/>
            <w:vAlign w:val="center"/>
          </w:tcPr>
          <w:p w14:paraId="460154F4" w14:textId="77777777" w:rsidR="006B37C5" w:rsidRDefault="006B37C5" w:rsidP="00215E63">
            <w:pPr>
              <w:spacing w:line="360" w:lineRule="auto"/>
              <w:jc w:val="center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?</w:t>
            </w:r>
          </w:p>
        </w:tc>
        <w:tc>
          <w:tcPr>
            <w:tcW w:w="1525" w:type="dxa"/>
            <w:tcBorders>
              <w:bottom w:val="nil"/>
            </w:tcBorders>
            <w:shd w:val="clear" w:color="auto" w:fill="FFC000"/>
            <w:vAlign w:val="center"/>
          </w:tcPr>
          <w:p w14:paraId="3C24EF14" w14:textId="77777777" w:rsidR="006B37C5" w:rsidRDefault="006B37C5" w:rsidP="00215E63">
            <w:pPr>
              <w:spacing w:line="360" w:lineRule="auto"/>
              <w:jc w:val="center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?</w:t>
            </w:r>
          </w:p>
        </w:tc>
        <w:tc>
          <w:tcPr>
            <w:tcW w:w="1729" w:type="dxa"/>
            <w:tcBorders>
              <w:bottom w:val="nil"/>
            </w:tcBorders>
            <w:shd w:val="clear" w:color="auto" w:fill="FFC000"/>
            <w:vAlign w:val="center"/>
          </w:tcPr>
          <w:p w14:paraId="6FF4B551" w14:textId="77777777" w:rsidR="006B37C5" w:rsidRDefault="006B37C5" w:rsidP="00215E63">
            <w:pPr>
              <w:spacing w:line="360" w:lineRule="auto"/>
              <w:jc w:val="center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?</w:t>
            </w:r>
          </w:p>
        </w:tc>
        <w:tc>
          <w:tcPr>
            <w:tcW w:w="1417" w:type="dxa"/>
            <w:tcBorders>
              <w:bottom w:val="nil"/>
            </w:tcBorders>
            <w:shd w:val="clear" w:color="auto" w:fill="FFC000"/>
            <w:vAlign w:val="center"/>
          </w:tcPr>
          <w:p w14:paraId="19DCE993" w14:textId="77777777" w:rsidR="006B37C5" w:rsidRDefault="006B37C5" w:rsidP="00215E63">
            <w:pPr>
              <w:spacing w:line="360" w:lineRule="auto"/>
              <w:jc w:val="center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?</w:t>
            </w:r>
          </w:p>
        </w:tc>
        <w:tc>
          <w:tcPr>
            <w:tcW w:w="1418" w:type="dxa"/>
            <w:tcBorders>
              <w:bottom w:val="nil"/>
            </w:tcBorders>
            <w:shd w:val="clear" w:color="auto" w:fill="FF0000"/>
            <w:vAlign w:val="center"/>
          </w:tcPr>
          <w:p w14:paraId="4AF97DB3" w14:textId="77777777" w:rsidR="006B37C5" w:rsidRDefault="006B37C5" w:rsidP="00215E63">
            <w:pPr>
              <w:spacing w:line="36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672505">
              <w:rPr>
                <w:rFonts w:cs="Times New Roman"/>
                <w:szCs w:val="24"/>
                <w:lang w:val="en-US"/>
              </w:rPr>
              <w:t>–</w:t>
            </w:r>
          </w:p>
        </w:tc>
        <w:tc>
          <w:tcPr>
            <w:tcW w:w="992" w:type="dxa"/>
            <w:tcBorders>
              <w:bottom w:val="nil"/>
            </w:tcBorders>
            <w:shd w:val="clear" w:color="auto" w:fill="FF0000"/>
            <w:vAlign w:val="center"/>
          </w:tcPr>
          <w:p w14:paraId="605818F0" w14:textId="77777777" w:rsidR="006B37C5" w:rsidRDefault="006B37C5" w:rsidP="00215E63">
            <w:pPr>
              <w:spacing w:line="36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672505">
              <w:rPr>
                <w:rFonts w:cs="Times New Roman"/>
                <w:szCs w:val="24"/>
                <w:lang w:val="en-US"/>
              </w:rPr>
              <w:t>–</w:t>
            </w:r>
          </w:p>
        </w:tc>
      </w:tr>
      <w:tr w:rsidR="006B37C5" w14:paraId="095A9192" w14:textId="77777777" w:rsidTr="00F30862">
        <w:tc>
          <w:tcPr>
            <w:tcW w:w="1113" w:type="dxa"/>
            <w:tcBorders>
              <w:top w:val="nil"/>
              <w:bottom w:val="nil"/>
            </w:tcBorders>
          </w:tcPr>
          <w:p w14:paraId="530B93B2" w14:textId="77777777" w:rsidR="006B37C5" w:rsidRDefault="006B37C5" w:rsidP="00215E63">
            <w:pPr>
              <w:spacing w:line="360" w:lineRule="auto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de Moor (2002)</w:t>
            </w:r>
          </w:p>
        </w:tc>
        <w:tc>
          <w:tcPr>
            <w:tcW w:w="1304" w:type="dxa"/>
            <w:tcBorders>
              <w:top w:val="nil"/>
              <w:bottom w:val="nil"/>
            </w:tcBorders>
            <w:shd w:val="clear" w:color="auto" w:fill="00B050"/>
            <w:vAlign w:val="center"/>
          </w:tcPr>
          <w:p w14:paraId="7E2DF13F" w14:textId="77777777" w:rsidR="006B37C5" w:rsidRDefault="006B37C5" w:rsidP="00215E63">
            <w:pPr>
              <w:spacing w:line="360" w:lineRule="auto"/>
              <w:jc w:val="center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+</w:t>
            </w:r>
          </w:p>
        </w:tc>
        <w:tc>
          <w:tcPr>
            <w:tcW w:w="1525" w:type="dxa"/>
            <w:tcBorders>
              <w:top w:val="nil"/>
              <w:bottom w:val="nil"/>
            </w:tcBorders>
            <w:shd w:val="clear" w:color="auto" w:fill="FFC000"/>
            <w:vAlign w:val="center"/>
          </w:tcPr>
          <w:p w14:paraId="438CF912" w14:textId="77777777" w:rsidR="006B37C5" w:rsidRDefault="006B37C5" w:rsidP="00215E63">
            <w:pPr>
              <w:spacing w:line="360" w:lineRule="auto"/>
              <w:jc w:val="center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?</w:t>
            </w:r>
          </w:p>
        </w:tc>
        <w:tc>
          <w:tcPr>
            <w:tcW w:w="1729" w:type="dxa"/>
            <w:tcBorders>
              <w:top w:val="nil"/>
              <w:bottom w:val="nil"/>
            </w:tcBorders>
            <w:shd w:val="clear" w:color="auto" w:fill="FFC000"/>
            <w:vAlign w:val="center"/>
          </w:tcPr>
          <w:p w14:paraId="123BF2B2" w14:textId="77777777" w:rsidR="006B37C5" w:rsidRDefault="006B37C5" w:rsidP="00215E63">
            <w:pPr>
              <w:spacing w:line="360" w:lineRule="auto"/>
              <w:jc w:val="center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?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FFC000"/>
            <w:vAlign w:val="center"/>
          </w:tcPr>
          <w:p w14:paraId="20DA5143" w14:textId="77777777" w:rsidR="006B37C5" w:rsidRDefault="006B37C5" w:rsidP="00215E63">
            <w:pPr>
              <w:spacing w:line="360" w:lineRule="auto"/>
              <w:jc w:val="center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?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00B050"/>
            <w:vAlign w:val="center"/>
          </w:tcPr>
          <w:p w14:paraId="726C2C76" w14:textId="77777777" w:rsidR="006B37C5" w:rsidRDefault="006B37C5" w:rsidP="00215E63">
            <w:pPr>
              <w:spacing w:line="360" w:lineRule="auto"/>
              <w:jc w:val="center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+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FF0000"/>
            <w:vAlign w:val="center"/>
          </w:tcPr>
          <w:p w14:paraId="3AF2A2C1" w14:textId="77777777" w:rsidR="006B37C5" w:rsidRDefault="006B37C5" w:rsidP="00215E63">
            <w:pPr>
              <w:spacing w:line="36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672505">
              <w:rPr>
                <w:rFonts w:cs="Times New Roman"/>
                <w:szCs w:val="24"/>
                <w:lang w:val="en-US"/>
              </w:rPr>
              <w:t>–</w:t>
            </w:r>
          </w:p>
        </w:tc>
      </w:tr>
      <w:tr w:rsidR="006B37C5" w14:paraId="782DFDF7" w14:textId="77777777" w:rsidTr="00F30862">
        <w:tc>
          <w:tcPr>
            <w:tcW w:w="1113" w:type="dxa"/>
            <w:tcBorders>
              <w:top w:val="nil"/>
              <w:bottom w:val="nil"/>
            </w:tcBorders>
          </w:tcPr>
          <w:p w14:paraId="728F3E24" w14:textId="77777777" w:rsidR="006B37C5" w:rsidRDefault="006B37C5" w:rsidP="00215E63">
            <w:pPr>
              <w:spacing w:line="360" w:lineRule="auto"/>
              <w:jc w:val="both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Low (2010)</w:t>
            </w:r>
          </w:p>
        </w:tc>
        <w:tc>
          <w:tcPr>
            <w:tcW w:w="1304" w:type="dxa"/>
            <w:tcBorders>
              <w:top w:val="nil"/>
              <w:bottom w:val="nil"/>
            </w:tcBorders>
            <w:shd w:val="clear" w:color="auto" w:fill="00B050"/>
            <w:vAlign w:val="center"/>
          </w:tcPr>
          <w:p w14:paraId="7C4FDC71" w14:textId="77777777" w:rsidR="006B37C5" w:rsidRDefault="006B37C5" w:rsidP="00215E63">
            <w:pPr>
              <w:spacing w:line="360" w:lineRule="auto"/>
              <w:jc w:val="center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+</w:t>
            </w:r>
          </w:p>
        </w:tc>
        <w:tc>
          <w:tcPr>
            <w:tcW w:w="1525" w:type="dxa"/>
            <w:tcBorders>
              <w:top w:val="nil"/>
              <w:bottom w:val="nil"/>
            </w:tcBorders>
            <w:shd w:val="clear" w:color="auto" w:fill="00B050"/>
            <w:vAlign w:val="center"/>
          </w:tcPr>
          <w:p w14:paraId="1EC8D483" w14:textId="77777777" w:rsidR="006B37C5" w:rsidRDefault="006B37C5" w:rsidP="00215E63">
            <w:pPr>
              <w:spacing w:line="360" w:lineRule="auto"/>
              <w:jc w:val="center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+</w:t>
            </w:r>
          </w:p>
        </w:tc>
        <w:tc>
          <w:tcPr>
            <w:tcW w:w="1729" w:type="dxa"/>
            <w:tcBorders>
              <w:top w:val="nil"/>
              <w:bottom w:val="nil"/>
            </w:tcBorders>
            <w:shd w:val="clear" w:color="auto" w:fill="FFC000"/>
            <w:vAlign w:val="center"/>
          </w:tcPr>
          <w:p w14:paraId="198D6A01" w14:textId="77777777" w:rsidR="006B37C5" w:rsidRDefault="006B37C5" w:rsidP="00215E63">
            <w:pPr>
              <w:spacing w:line="360" w:lineRule="auto"/>
              <w:jc w:val="center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?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FFC000"/>
            <w:vAlign w:val="center"/>
          </w:tcPr>
          <w:p w14:paraId="6128559E" w14:textId="77777777" w:rsidR="006B37C5" w:rsidRDefault="006B37C5" w:rsidP="00215E63">
            <w:pPr>
              <w:spacing w:line="360" w:lineRule="auto"/>
              <w:jc w:val="center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?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00B050"/>
            <w:vAlign w:val="center"/>
          </w:tcPr>
          <w:p w14:paraId="63698382" w14:textId="77777777" w:rsidR="006B37C5" w:rsidRDefault="006B37C5" w:rsidP="00215E63">
            <w:pPr>
              <w:spacing w:line="360" w:lineRule="auto"/>
              <w:jc w:val="center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+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FF0000"/>
            <w:vAlign w:val="center"/>
          </w:tcPr>
          <w:p w14:paraId="61E70EC1" w14:textId="77777777" w:rsidR="006B37C5" w:rsidRDefault="006B37C5" w:rsidP="00215E63">
            <w:pPr>
              <w:spacing w:line="36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672505">
              <w:rPr>
                <w:rFonts w:cs="Times New Roman"/>
                <w:szCs w:val="24"/>
                <w:lang w:val="en-US"/>
              </w:rPr>
              <w:t>–</w:t>
            </w:r>
          </w:p>
        </w:tc>
      </w:tr>
      <w:tr w:rsidR="006B37C5" w14:paraId="7A4D2FD4" w14:textId="77777777" w:rsidTr="00F30862">
        <w:tc>
          <w:tcPr>
            <w:tcW w:w="1113" w:type="dxa"/>
            <w:tcBorders>
              <w:top w:val="nil"/>
            </w:tcBorders>
          </w:tcPr>
          <w:p w14:paraId="1774F69A" w14:textId="77777777" w:rsidR="006B37C5" w:rsidRDefault="006B37C5" w:rsidP="00215E63">
            <w:pPr>
              <w:spacing w:line="360" w:lineRule="auto"/>
              <w:jc w:val="both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Mosher (2012)</w:t>
            </w:r>
          </w:p>
        </w:tc>
        <w:tc>
          <w:tcPr>
            <w:tcW w:w="1304" w:type="dxa"/>
            <w:tcBorders>
              <w:top w:val="nil"/>
            </w:tcBorders>
            <w:shd w:val="clear" w:color="auto" w:fill="00B050"/>
            <w:vAlign w:val="center"/>
          </w:tcPr>
          <w:p w14:paraId="7D252DCF" w14:textId="77777777" w:rsidR="006B37C5" w:rsidRDefault="006B37C5" w:rsidP="00215E63">
            <w:pPr>
              <w:spacing w:line="360" w:lineRule="auto"/>
              <w:jc w:val="center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+</w:t>
            </w:r>
          </w:p>
        </w:tc>
        <w:tc>
          <w:tcPr>
            <w:tcW w:w="1525" w:type="dxa"/>
            <w:tcBorders>
              <w:top w:val="nil"/>
            </w:tcBorders>
            <w:shd w:val="clear" w:color="auto" w:fill="FFC000"/>
            <w:vAlign w:val="center"/>
          </w:tcPr>
          <w:p w14:paraId="165B636D" w14:textId="77777777" w:rsidR="006B37C5" w:rsidRDefault="006B37C5" w:rsidP="00215E63">
            <w:pPr>
              <w:spacing w:line="360" w:lineRule="auto"/>
              <w:jc w:val="center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?</w:t>
            </w:r>
          </w:p>
        </w:tc>
        <w:tc>
          <w:tcPr>
            <w:tcW w:w="1729" w:type="dxa"/>
            <w:tcBorders>
              <w:top w:val="nil"/>
            </w:tcBorders>
            <w:shd w:val="clear" w:color="auto" w:fill="FFC000"/>
            <w:vAlign w:val="center"/>
          </w:tcPr>
          <w:p w14:paraId="4B01FE93" w14:textId="77777777" w:rsidR="006B37C5" w:rsidRDefault="006B37C5" w:rsidP="00215E63">
            <w:pPr>
              <w:spacing w:line="360" w:lineRule="auto"/>
              <w:jc w:val="center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?</w:t>
            </w:r>
          </w:p>
        </w:tc>
        <w:tc>
          <w:tcPr>
            <w:tcW w:w="1417" w:type="dxa"/>
            <w:tcBorders>
              <w:top w:val="nil"/>
            </w:tcBorders>
            <w:shd w:val="clear" w:color="auto" w:fill="FFC000"/>
            <w:vAlign w:val="center"/>
          </w:tcPr>
          <w:p w14:paraId="26902D2A" w14:textId="77777777" w:rsidR="006B37C5" w:rsidRDefault="006B37C5" w:rsidP="00215E63">
            <w:pPr>
              <w:spacing w:line="360" w:lineRule="auto"/>
              <w:jc w:val="center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?</w:t>
            </w:r>
          </w:p>
        </w:tc>
        <w:tc>
          <w:tcPr>
            <w:tcW w:w="1418" w:type="dxa"/>
            <w:tcBorders>
              <w:top w:val="nil"/>
            </w:tcBorders>
            <w:shd w:val="clear" w:color="auto" w:fill="00B050"/>
            <w:vAlign w:val="center"/>
          </w:tcPr>
          <w:p w14:paraId="04215CFC" w14:textId="77777777" w:rsidR="006B37C5" w:rsidRDefault="006B37C5" w:rsidP="00215E63">
            <w:pPr>
              <w:spacing w:line="360" w:lineRule="auto"/>
              <w:jc w:val="center"/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+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FF0000"/>
            <w:vAlign w:val="center"/>
          </w:tcPr>
          <w:p w14:paraId="0EF8CFEB" w14:textId="77777777" w:rsidR="006B37C5" w:rsidRDefault="006B37C5" w:rsidP="00215E63">
            <w:pPr>
              <w:spacing w:line="36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672505">
              <w:rPr>
                <w:rFonts w:cs="Times New Roman"/>
                <w:szCs w:val="24"/>
                <w:lang w:val="en-US"/>
              </w:rPr>
              <w:t>–</w:t>
            </w:r>
          </w:p>
        </w:tc>
      </w:tr>
    </w:tbl>
    <w:p w14:paraId="2F54772A" w14:textId="54A1110B" w:rsidR="006B37C5" w:rsidRDefault="006B37C5" w:rsidP="00BD5675">
      <w:pPr>
        <w:spacing w:line="240" w:lineRule="auto"/>
        <w:jc w:val="both"/>
        <w:rPr>
          <w:rFonts w:cs="Times New Roman"/>
          <w:szCs w:val="24"/>
          <w:lang w:val="en-US"/>
        </w:rPr>
      </w:pPr>
      <w:r w:rsidRPr="00672505">
        <w:rPr>
          <w:rFonts w:cs="Times New Roman"/>
          <w:b/>
          <w:i/>
          <w:szCs w:val="24"/>
          <w:lang w:val="en-US"/>
        </w:rPr>
        <w:t>Note.</w:t>
      </w:r>
      <w:r>
        <w:rPr>
          <w:rFonts w:cs="Times New Roman"/>
          <w:szCs w:val="24"/>
          <w:lang w:val="en-US"/>
        </w:rPr>
        <w:t xml:space="preserve"> + = low risk of bias; </w:t>
      </w:r>
      <w:r w:rsidRPr="00672505">
        <w:rPr>
          <w:rFonts w:cs="Times New Roman"/>
          <w:szCs w:val="24"/>
          <w:lang w:val="en-US"/>
        </w:rPr>
        <w:t>–</w:t>
      </w:r>
      <w:r>
        <w:rPr>
          <w:rFonts w:cs="Times New Roman"/>
          <w:szCs w:val="24"/>
          <w:lang w:val="en-US"/>
        </w:rPr>
        <w:t xml:space="preserve"> = high risk of bias; ? = unclear risk of bias</w:t>
      </w:r>
    </w:p>
    <w:sectPr w:rsidR="006B37C5" w:rsidSect="00BD5675">
      <w:pgSz w:w="11906" w:h="16838"/>
      <w:pgMar w:top="1440" w:right="1797" w:bottom="1440" w:left="1797" w:header="709" w:footer="70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8A8F1AC" w16cid:durableId="1EB1D19B"/>
  <w16cid:commentId w16cid:paraId="0A189AFA" w16cid:durableId="1EB1D19C"/>
  <w16cid:commentId w16cid:paraId="35FA1275" w16cid:durableId="1EB1D19D"/>
  <w16cid:commentId w16cid:paraId="56D04C31" w16cid:durableId="1EB1D44C"/>
  <w16cid:commentId w16cid:paraId="23E6F30A" w16cid:durableId="1EB1D487"/>
  <w16cid:commentId w16cid:paraId="25F1CCC2" w16cid:durableId="1EB1D92C"/>
  <w16cid:commentId w16cid:paraId="141B329A" w16cid:durableId="1EB1D9A9"/>
  <w16cid:commentId w16cid:paraId="5BBE4C37" w16cid:durableId="1EB1D9D1"/>
  <w16cid:commentId w16cid:paraId="383ACF06" w16cid:durableId="1EC4CB97"/>
  <w16cid:commentId w16cid:paraId="28A63678" w16cid:durableId="1EB1DD04"/>
  <w16cid:commentId w16cid:paraId="6BB61D3B" w16cid:durableId="1EB3B19C"/>
  <w16cid:commentId w16cid:paraId="5D345979" w16cid:durableId="1EC4CCD3"/>
  <w16cid:commentId w16cid:paraId="27F8FA1F" w16cid:durableId="1EC4CCF4"/>
  <w16cid:commentId w16cid:paraId="36D1D02B" w16cid:durableId="1EC4D3E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193CA33" w14:textId="77777777" w:rsidR="000E46A4" w:rsidRDefault="000E46A4" w:rsidP="005569DF">
      <w:pPr>
        <w:spacing w:line="240" w:lineRule="auto"/>
      </w:pPr>
      <w:r>
        <w:separator/>
      </w:r>
    </w:p>
  </w:endnote>
  <w:endnote w:type="continuationSeparator" w:id="0">
    <w:p w14:paraId="1722503B" w14:textId="77777777" w:rsidR="000E46A4" w:rsidRDefault="000E46A4" w:rsidP="005569D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6D65CC3" w14:textId="77777777" w:rsidR="000E46A4" w:rsidRDefault="000E46A4" w:rsidP="005569DF">
      <w:pPr>
        <w:spacing w:line="240" w:lineRule="auto"/>
      </w:pPr>
      <w:r>
        <w:separator/>
      </w:r>
    </w:p>
  </w:footnote>
  <w:footnote w:type="continuationSeparator" w:id="0">
    <w:p w14:paraId="29141064" w14:textId="77777777" w:rsidR="000E46A4" w:rsidRDefault="000E46A4" w:rsidP="005569D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E8352D"/>
    <w:multiLevelType w:val="hybridMultilevel"/>
    <w:tmpl w:val="B33ED6F4"/>
    <w:lvl w:ilvl="0" w:tplc="53042A94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5A3AC5"/>
    <w:multiLevelType w:val="hybridMultilevel"/>
    <w:tmpl w:val="AE662F92"/>
    <w:lvl w:ilvl="0" w:tplc="0408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>
    <w:nsid w:val="082B1D26"/>
    <w:multiLevelType w:val="hybridMultilevel"/>
    <w:tmpl w:val="8F1A61D4"/>
    <w:lvl w:ilvl="0" w:tplc="0408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3">
    <w:nsid w:val="08E72A68"/>
    <w:multiLevelType w:val="hybridMultilevel"/>
    <w:tmpl w:val="2A2422B6"/>
    <w:lvl w:ilvl="0" w:tplc="DFE0274E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9C27AF7"/>
    <w:multiLevelType w:val="hybridMultilevel"/>
    <w:tmpl w:val="4FA250B0"/>
    <w:lvl w:ilvl="0" w:tplc="CBCCF7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9CD1F4C"/>
    <w:multiLevelType w:val="hybridMultilevel"/>
    <w:tmpl w:val="D3921814"/>
    <w:lvl w:ilvl="0" w:tplc="CBCCF7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B655FB8"/>
    <w:multiLevelType w:val="hybridMultilevel"/>
    <w:tmpl w:val="07EA0896"/>
    <w:lvl w:ilvl="0" w:tplc="1434644A">
      <w:start w:val="3"/>
      <w:numFmt w:val="bullet"/>
      <w:lvlText w:val="-"/>
      <w:lvlJc w:val="left"/>
      <w:pPr>
        <w:ind w:left="720" w:hanging="360"/>
      </w:pPr>
      <w:rPr>
        <w:rFonts w:ascii="Calibri" w:eastAsiaTheme="minorEastAsia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C10790A"/>
    <w:multiLevelType w:val="hybridMultilevel"/>
    <w:tmpl w:val="69984FFA"/>
    <w:lvl w:ilvl="0" w:tplc="0408000D">
      <w:start w:val="1"/>
      <w:numFmt w:val="bullet"/>
      <w:lvlText w:val=""/>
      <w:lvlJc w:val="left"/>
      <w:pPr>
        <w:ind w:left="502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8">
    <w:nsid w:val="0F630AC1"/>
    <w:multiLevelType w:val="hybridMultilevel"/>
    <w:tmpl w:val="AF6A16D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0F40AFE"/>
    <w:multiLevelType w:val="hybridMultilevel"/>
    <w:tmpl w:val="1D0844F6"/>
    <w:lvl w:ilvl="0" w:tplc="D3B4554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222" w:hanging="360"/>
      </w:pPr>
    </w:lvl>
    <w:lvl w:ilvl="2" w:tplc="0408001B" w:tentative="1">
      <w:start w:val="1"/>
      <w:numFmt w:val="lowerRoman"/>
      <w:lvlText w:val="%3."/>
      <w:lvlJc w:val="right"/>
      <w:pPr>
        <w:ind w:left="1942" w:hanging="180"/>
      </w:pPr>
    </w:lvl>
    <w:lvl w:ilvl="3" w:tplc="0408000F" w:tentative="1">
      <w:start w:val="1"/>
      <w:numFmt w:val="decimal"/>
      <w:lvlText w:val="%4."/>
      <w:lvlJc w:val="left"/>
      <w:pPr>
        <w:ind w:left="2662" w:hanging="360"/>
      </w:pPr>
    </w:lvl>
    <w:lvl w:ilvl="4" w:tplc="04080019" w:tentative="1">
      <w:start w:val="1"/>
      <w:numFmt w:val="lowerLetter"/>
      <w:lvlText w:val="%5."/>
      <w:lvlJc w:val="left"/>
      <w:pPr>
        <w:ind w:left="3382" w:hanging="360"/>
      </w:pPr>
    </w:lvl>
    <w:lvl w:ilvl="5" w:tplc="0408001B" w:tentative="1">
      <w:start w:val="1"/>
      <w:numFmt w:val="lowerRoman"/>
      <w:lvlText w:val="%6."/>
      <w:lvlJc w:val="right"/>
      <w:pPr>
        <w:ind w:left="4102" w:hanging="180"/>
      </w:pPr>
    </w:lvl>
    <w:lvl w:ilvl="6" w:tplc="0408000F" w:tentative="1">
      <w:start w:val="1"/>
      <w:numFmt w:val="decimal"/>
      <w:lvlText w:val="%7."/>
      <w:lvlJc w:val="left"/>
      <w:pPr>
        <w:ind w:left="4822" w:hanging="360"/>
      </w:pPr>
    </w:lvl>
    <w:lvl w:ilvl="7" w:tplc="04080019" w:tentative="1">
      <w:start w:val="1"/>
      <w:numFmt w:val="lowerLetter"/>
      <w:lvlText w:val="%8."/>
      <w:lvlJc w:val="left"/>
      <w:pPr>
        <w:ind w:left="5542" w:hanging="360"/>
      </w:pPr>
    </w:lvl>
    <w:lvl w:ilvl="8" w:tplc="0408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180B25E9"/>
    <w:multiLevelType w:val="hybridMultilevel"/>
    <w:tmpl w:val="7FDEC98A"/>
    <w:lvl w:ilvl="0" w:tplc="66A0822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ABE17B3"/>
    <w:multiLevelType w:val="hybridMultilevel"/>
    <w:tmpl w:val="40321D42"/>
    <w:lvl w:ilvl="0" w:tplc="E02A4F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1DF2E50"/>
    <w:multiLevelType w:val="hybridMultilevel"/>
    <w:tmpl w:val="EDBCCD4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23622556"/>
    <w:multiLevelType w:val="hybridMultilevel"/>
    <w:tmpl w:val="FAF8B8FC"/>
    <w:lvl w:ilvl="0" w:tplc="2FECB990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  <w:color w:val="auto"/>
      </w:rPr>
    </w:lvl>
    <w:lvl w:ilvl="1" w:tplc="0408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4">
    <w:nsid w:val="270E776C"/>
    <w:multiLevelType w:val="hybridMultilevel"/>
    <w:tmpl w:val="4EFC8CF8"/>
    <w:lvl w:ilvl="0" w:tplc="B434CBA6">
      <w:start w:val="3"/>
      <w:numFmt w:val="bullet"/>
      <w:lvlText w:val="-"/>
      <w:lvlJc w:val="left"/>
      <w:pPr>
        <w:ind w:left="360" w:hanging="360"/>
      </w:pPr>
      <w:rPr>
        <w:rFonts w:ascii="Calibri" w:eastAsiaTheme="minorHAns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2FBC0166"/>
    <w:multiLevelType w:val="hybridMultilevel"/>
    <w:tmpl w:val="C5724050"/>
    <w:lvl w:ilvl="0" w:tplc="49D6EFD0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37958D2"/>
    <w:multiLevelType w:val="hybridMultilevel"/>
    <w:tmpl w:val="87CACA6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9634723"/>
    <w:multiLevelType w:val="hybridMultilevel"/>
    <w:tmpl w:val="236C3626"/>
    <w:lvl w:ilvl="0" w:tplc="A246FD2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D080B27"/>
    <w:multiLevelType w:val="hybridMultilevel"/>
    <w:tmpl w:val="95AEC584"/>
    <w:lvl w:ilvl="0" w:tplc="B330C0C4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D913025"/>
    <w:multiLevelType w:val="hybridMultilevel"/>
    <w:tmpl w:val="746CCF08"/>
    <w:lvl w:ilvl="0" w:tplc="749AB68A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EE21E11"/>
    <w:multiLevelType w:val="hybridMultilevel"/>
    <w:tmpl w:val="53F8BB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16C0A5F"/>
    <w:multiLevelType w:val="hybridMultilevel"/>
    <w:tmpl w:val="47C60372"/>
    <w:lvl w:ilvl="0" w:tplc="7F4E56AA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36F320E"/>
    <w:multiLevelType w:val="hybridMultilevel"/>
    <w:tmpl w:val="33C67DB8"/>
    <w:lvl w:ilvl="0" w:tplc="04080001">
      <w:start w:val="1"/>
      <w:numFmt w:val="bullet"/>
      <w:lvlText w:val=""/>
      <w:lvlJc w:val="left"/>
      <w:pPr>
        <w:ind w:left="-4635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-3915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-3195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-2475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-1755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-1035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-315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405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1125" w:hanging="360"/>
      </w:pPr>
      <w:rPr>
        <w:rFonts w:ascii="Wingdings" w:hAnsi="Wingdings" w:hint="default"/>
      </w:rPr>
    </w:lvl>
  </w:abstractNum>
  <w:abstractNum w:abstractNumId="23">
    <w:nsid w:val="47111712"/>
    <w:multiLevelType w:val="hybridMultilevel"/>
    <w:tmpl w:val="E6363586"/>
    <w:lvl w:ilvl="0" w:tplc="70C24E64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8605BFA"/>
    <w:multiLevelType w:val="hybridMultilevel"/>
    <w:tmpl w:val="706EB872"/>
    <w:lvl w:ilvl="0" w:tplc="93C8C894">
      <w:start w:val="3"/>
      <w:numFmt w:val="bullet"/>
      <w:lvlText w:val="-"/>
      <w:lvlJc w:val="left"/>
      <w:pPr>
        <w:ind w:left="720" w:hanging="360"/>
      </w:pPr>
      <w:rPr>
        <w:rFonts w:ascii="Calibri" w:eastAsiaTheme="minorEastAsia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9A20CA1"/>
    <w:multiLevelType w:val="hybridMultilevel"/>
    <w:tmpl w:val="A002FD5A"/>
    <w:lvl w:ilvl="0" w:tplc="2FECB9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3CF67C1"/>
    <w:multiLevelType w:val="hybridMultilevel"/>
    <w:tmpl w:val="5532CA54"/>
    <w:lvl w:ilvl="0" w:tplc="2FECB9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C06475"/>
    <w:multiLevelType w:val="hybridMultilevel"/>
    <w:tmpl w:val="0C64D51C"/>
    <w:lvl w:ilvl="0" w:tplc="09684F0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72E41F4"/>
    <w:multiLevelType w:val="hybridMultilevel"/>
    <w:tmpl w:val="D8AE3BE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5E1474C4"/>
    <w:multiLevelType w:val="hybridMultilevel"/>
    <w:tmpl w:val="13CE1B4E"/>
    <w:lvl w:ilvl="0" w:tplc="CBCCF7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5134E84"/>
    <w:multiLevelType w:val="hybridMultilevel"/>
    <w:tmpl w:val="00426540"/>
    <w:lvl w:ilvl="0" w:tplc="CBCCF7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B394A1E"/>
    <w:multiLevelType w:val="hybridMultilevel"/>
    <w:tmpl w:val="3D02F54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B736869"/>
    <w:multiLevelType w:val="hybridMultilevel"/>
    <w:tmpl w:val="BB9E1C9C"/>
    <w:lvl w:ilvl="0" w:tplc="0809000D">
      <w:start w:val="1"/>
      <w:numFmt w:val="bullet"/>
      <w:lvlText w:val=""/>
      <w:lvlJc w:val="left"/>
      <w:pPr>
        <w:ind w:left="50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3">
    <w:nsid w:val="6E2969B5"/>
    <w:multiLevelType w:val="hybridMultilevel"/>
    <w:tmpl w:val="E3781302"/>
    <w:lvl w:ilvl="0" w:tplc="6BF630D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FA72072"/>
    <w:multiLevelType w:val="hybridMultilevel"/>
    <w:tmpl w:val="D7EC3200"/>
    <w:lvl w:ilvl="0" w:tplc="CBCCF7E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>
    <w:nsid w:val="70A8309C"/>
    <w:multiLevelType w:val="hybridMultilevel"/>
    <w:tmpl w:val="0BF889A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>
    <w:nsid w:val="713674D6"/>
    <w:multiLevelType w:val="hybridMultilevel"/>
    <w:tmpl w:val="2B84F27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77C3193"/>
    <w:multiLevelType w:val="hybridMultilevel"/>
    <w:tmpl w:val="8E328E9A"/>
    <w:lvl w:ilvl="0" w:tplc="2E96BD74">
      <w:start w:val="3"/>
      <w:numFmt w:val="bullet"/>
      <w:lvlText w:val="-"/>
      <w:lvlJc w:val="left"/>
      <w:pPr>
        <w:ind w:left="720" w:hanging="360"/>
      </w:pPr>
      <w:rPr>
        <w:rFonts w:ascii="Calibri" w:eastAsiaTheme="minorEastAsia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0"/>
  </w:num>
  <w:num w:numId="3">
    <w:abstractNumId w:val="11"/>
  </w:num>
  <w:num w:numId="4">
    <w:abstractNumId w:val="5"/>
  </w:num>
  <w:num w:numId="5">
    <w:abstractNumId w:val="4"/>
  </w:num>
  <w:num w:numId="6">
    <w:abstractNumId w:val="20"/>
  </w:num>
  <w:num w:numId="7">
    <w:abstractNumId w:val="25"/>
  </w:num>
  <w:num w:numId="8">
    <w:abstractNumId w:val="31"/>
  </w:num>
  <w:num w:numId="9">
    <w:abstractNumId w:val="8"/>
  </w:num>
  <w:num w:numId="10">
    <w:abstractNumId w:val="29"/>
  </w:num>
  <w:num w:numId="11">
    <w:abstractNumId w:val="16"/>
  </w:num>
  <w:num w:numId="12">
    <w:abstractNumId w:val="7"/>
  </w:num>
  <w:num w:numId="13">
    <w:abstractNumId w:val="36"/>
  </w:num>
  <w:num w:numId="14">
    <w:abstractNumId w:val="22"/>
  </w:num>
  <w:num w:numId="15">
    <w:abstractNumId w:val="2"/>
  </w:num>
  <w:num w:numId="16">
    <w:abstractNumId w:val="26"/>
  </w:num>
  <w:num w:numId="17">
    <w:abstractNumId w:val="13"/>
  </w:num>
  <w:num w:numId="18">
    <w:abstractNumId w:val="28"/>
  </w:num>
  <w:num w:numId="19">
    <w:abstractNumId w:val="12"/>
  </w:num>
  <w:num w:numId="20">
    <w:abstractNumId w:val="35"/>
  </w:num>
  <w:num w:numId="21">
    <w:abstractNumId w:val="34"/>
  </w:num>
  <w:num w:numId="22">
    <w:abstractNumId w:val="32"/>
  </w:num>
  <w:num w:numId="23">
    <w:abstractNumId w:val="9"/>
  </w:num>
  <w:num w:numId="24">
    <w:abstractNumId w:val="14"/>
  </w:num>
  <w:num w:numId="25">
    <w:abstractNumId w:val="10"/>
  </w:num>
  <w:num w:numId="26">
    <w:abstractNumId w:val="37"/>
  </w:num>
  <w:num w:numId="27">
    <w:abstractNumId w:val="6"/>
  </w:num>
  <w:num w:numId="28">
    <w:abstractNumId w:val="21"/>
  </w:num>
  <w:num w:numId="29">
    <w:abstractNumId w:val="0"/>
  </w:num>
  <w:num w:numId="30">
    <w:abstractNumId w:val="33"/>
  </w:num>
  <w:num w:numId="31">
    <w:abstractNumId w:val="18"/>
  </w:num>
  <w:num w:numId="32">
    <w:abstractNumId w:val="23"/>
  </w:num>
  <w:num w:numId="33">
    <w:abstractNumId w:val="27"/>
  </w:num>
  <w:num w:numId="34">
    <w:abstractNumId w:val="3"/>
  </w:num>
  <w:num w:numId="35">
    <w:abstractNumId w:val="15"/>
  </w:num>
  <w:num w:numId="36">
    <w:abstractNumId w:val="19"/>
  </w:num>
  <w:num w:numId="37">
    <w:abstractNumId w:val="17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3MLQwtzQxMzUwNDFT0lEKTi0uzszPAykwtKwFAFH8UKo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2axwvvfhdeex5eprax5xdxodpfwp5ztp2ae&quot;&gt;PhDLibrary&lt;record-ids&gt;&lt;item&gt;44&lt;/item&gt;&lt;item&gt;123&lt;/item&gt;&lt;item&gt;263&lt;/item&gt;&lt;item&gt;270&lt;/item&gt;&lt;item&gt;330&lt;/item&gt;&lt;item&gt;346&lt;/item&gt;&lt;item&gt;375&lt;/item&gt;&lt;item&gt;490&lt;/item&gt;&lt;item&gt;491&lt;/item&gt;&lt;item&gt;526&lt;/item&gt;&lt;item&gt;540&lt;/item&gt;&lt;item&gt;586&lt;/item&gt;&lt;item&gt;587&lt;/item&gt;&lt;item&gt;588&lt;/item&gt;&lt;item&gt;591&lt;/item&gt;&lt;item&gt;594&lt;/item&gt;&lt;item&gt;595&lt;/item&gt;&lt;item&gt;684&lt;/item&gt;&lt;item&gt;690&lt;/item&gt;&lt;item&gt;824&lt;/item&gt;&lt;item&gt;832&lt;/item&gt;&lt;item&gt;833&lt;/item&gt;&lt;item&gt;834&lt;/item&gt;&lt;item&gt;835&lt;/item&gt;&lt;item&gt;836&lt;/item&gt;&lt;item&gt;837&lt;/item&gt;&lt;item&gt;845&lt;/item&gt;&lt;item&gt;848&lt;/item&gt;&lt;item&gt;849&lt;/item&gt;&lt;item&gt;851&lt;/item&gt;&lt;item&gt;854&lt;/item&gt;&lt;item&gt;855&lt;/item&gt;&lt;item&gt;861&lt;/item&gt;&lt;item&gt;862&lt;/item&gt;&lt;item&gt;864&lt;/item&gt;&lt;item&gt;866&lt;/item&gt;&lt;item&gt;870&lt;/item&gt;&lt;item&gt;872&lt;/item&gt;&lt;item&gt;875&lt;/item&gt;&lt;item&gt;876&lt;/item&gt;&lt;item&gt;877&lt;/item&gt;&lt;item&gt;881&lt;/item&gt;&lt;item&gt;882&lt;/item&gt;&lt;item&gt;884&lt;/item&gt;&lt;item&gt;885&lt;/item&gt;&lt;item&gt;886&lt;/item&gt;&lt;item&gt;889&lt;/item&gt;&lt;item&gt;890&lt;/item&gt;&lt;item&gt;894&lt;/item&gt;&lt;item&gt;895&lt;/item&gt;&lt;item&gt;896&lt;/item&gt;&lt;item&gt;906&lt;/item&gt;&lt;item&gt;910&lt;/item&gt;&lt;item&gt;911&lt;/item&gt;&lt;item&gt;912&lt;/item&gt;&lt;item&gt;913&lt;/item&gt;&lt;item&gt;914&lt;/item&gt;&lt;item&gt;917&lt;/item&gt;&lt;item&gt;918&lt;/item&gt;&lt;item&gt;919&lt;/item&gt;&lt;item&gt;920&lt;/item&gt;&lt;item&gt;922&lt;/item&gt;&lt;item&gt;924&lt;/item&gt;&lt;item&gt;928&lt;/item&gt;&lt;item&gt;929&lt;/item&gt;&lt;item&gt;931&lt;/item&gt;&lt;item&gt;932&lt;/item&gt;&lt;item&gt;933&lt;/item&gt;&lt;item&gt;934&lt;/item&gt;&lt;item&gt;935&lt;/item&gt;&lt;item&gt;938&lt;/item&gt;&lt;item&gt;939&lt;/item&gt;&lt;item&gt;940&lt;/item&gt;&lt;/record-ids&gt;&lt;/item&gt;&lt;/Libraries&gt;"/>
    <w:docVar w:name="Total_Editing_Time" w:val="2"/>
  </w:docVars>
  <w:rsids>
    <w:rsidRoot w:val="0070648B"/>
    <w:rsid w:val="00000183"/>
    <w:rsid w:val="0000037A"/>
    <w:rsid w:val="00001308"/>
    <w:rsid w:val="0000176C"/>
    <w:rsid w:val="0000328A"/>
    <w:rsid w:val="0000346F"/>
    <w:rsid w:val="000034CF"/>
    <w:rsid w:val="00004098"/>
    <w:rsid w:val="00004EE6"/>
    <w:rsid w:val="000056B8"/>
    <w:rsid w:val="00005B7B"/>
    <w:rsid w:val="000061B5"/>
    <w:rsid w:val="00006E3C"/>
    <w:rsid w:val="00007CBF"/>
    <w:rsid w:val="000112FB"/>
    <w:rsid w:val="00011745"/>
    <w:rsid w:val="0001227B"/>
    <w:rsid w:val="00013063"/>
    <w:rsid w:val="00014C24"/>
    <w:rsid w:val="00015998"/>
    <w:rsid w:val="00015AFE"/>
    <w:rsid w:val="00015E89"/>
    <w:rsid w:val="000170AD"/>
    <w:rsid w:val="00017488"/>
    <w:rsid w:val="00017584"/>
    <w:rsid w:val="00020431"/>
    <w:rsid w:val="00020A5B"/>
    <w:rsid w:val="00021318"/>
    <w:rsid w:val="000214F1"/>
    <w:rsid w:val="00022B32"/>
    <w:rsid w:val="00022CA9"/>
    <w:rsid w:val="00023804"/>
    <w:rsid w:val="00024694"/>
    <w:rsid w:val="000250FF"/>
    <w:rsid w:val="0002735A"/>
    <w:rsid w:val="00027A21"/>
    <w:rsid w:val="00027C29"/>
    <w:rsid w:val="00031804"/>
    <w:rsid w:val="000351BE"/>
    <w:rsid w:val="00035AFF"/>
    <w:rsid w:val="00036EC0"/>
    <w:rsid w:val="00036F12"/>
    <w:rsid w:val="0003761F"/>
    <w:rsid w:val="00040887"/>
    <w:rsid w:val="00042595"/>
    <w:rsid w:val="00042983"/>
    <w:rsid w:val="00043B78"/>
    <w:rsid w:val="000444CE"/>
    <w:rsid w:val="00044702"/>
    <w:rsid w:val="00044B95"/>
    <w:rsid w:val="00046720"/>
    <w:rsid w:val="00046C98"/>
    <w:rsid w:val="000476FC"/>
    <w:rsid w:val="00050871"/>
    <w:rsid w:val="00050F8B"/>
    <w:rsid w:val="000525A9"/>
    <w:rsid w:val="00053C6F"/>
    <w:rsid w:val="00055438"/>
    <w:rsid w:val="0006051B"/>
    <w:rsid w:val="000629CF"/>
    <w:rsid w:val="000636CD"/>
    <w:rsid w:val="00063DF1"/>
    <w:rsid w:val="00064146"/>
    <w:rsid w:val="00065F9B"/>
    <w:rsid w:val="00066ABC"/>
    <w:rsid w:val="00070BFB"/>
    <w:rsid w:val="00070E0E"/>
    <w:rsid w:val="000724E3"/>
    <w:rsid w:val="00073409"/>
    <w:rsid w:val="00074842"/>
    <w:rsid w:val="00074F92"/>
    <w:rsid w:val="00075F16"/>
    <w:rsid w:val="00076D18"/>
    <w:rsid w:val="00076F1B"/>
    <w:rsid w:val="00076F65"/>
    <w:rsid w:val="00077DB6"/>
    <w:rsid w:val="00081477"/>
    <w:rsid w:val="000818BD"/>
    <w:rsid w:val="0008223C"/>
    <w:rsid w:val="0008246A"/>
    <w:rsid w:val="000854CE"/>
    <w:rsid w:val="00086453"/>
    <w:rsid w:val="000872B5"/>
    <w:rsid w:val="0008763C"/>
    <w:rsid w:val="00091F6A"/>
    <w:rsid w:val="0009249F"/>
    <w:rsid w:val="0009361A"/>
    <w:rsid w:val="00095B2E"/>
    <w:rsid w:val="0009683B"/>
    <w:rsid w:val="000973BE"/>
    <w:rsid w:val="000979B4"/>
    <w:rsid w:val="000A2920"/>
    <w:rsid w:val="000A3A67"/>
    <w:rsid w:val="000A3F9B"/>
    <w:rsid w:val="000A6482"/>
    <w:rsid w:val="000A7C57"/>
    <w:rsid w:val="000B1F91"/>
    <w:rsid w:val="000B1FAB"/>
    <w:rsid w:val="000B4A93"/>
    <w:rsid w:val="000B4BF8"/>
    <w:rsid w:val="000B4FB3"/>
    <w:rsid w:val="000B4FBE"/>
    <w:rsid w:val="000B6FFF"/>
    <w:rsid w:val="000B7F24"/>
    <w:rsid w:val="000C26AC"/>
    <w:rsid w:val="000C456D"/>
    <w:rsid w:val="000C4DD1"/>
    <w:rsid w:val="000C57E8"/>
    <w:rsid w:val="000C6ECE"/>
    <w:rsid w:val="000D22A7"/>
    <w:rsid w:val="000D263C"/>
    <w:rsid w:val="000D27EC"/>
    <w:rsid w:val="000D4CB0"/>
    <w:rsid w:val="000D7A2A"/>
    <w:rsid w:val="000D7EA0"/>
    <w:rsid w:val="000E0D90"/>
    <w:rsid w:val="000E1285"/>
    <w:rsid w:val="000E1414"/>
    <w:rsid w:val="000E1D0F"/>
    <w:rsid w:val="000E3375"/>
    <w:rsid w:val="000E3BC0"/>
    <w:rsid w:val="000E3FFA"/>
    <w:rsid w:val="000E44C2"/>
    <w:rsid w:val="000E46A4"/>
    <w:rsid w:val="000E4738"/>
    <w:rsid w:val="000E7021"/>
    <w:rsid w:val="000F0099"/>
    <w:rsid w:val="000F02FA"/>
    <w:rsid w:val="000F3C88"/>
    <w:rsid w:val="000F59B4"/>
    <w:rsid w:val="000F66D4"/>
    <w:rsid w:val="000F6749"/>
    <w:rsid w:val="000F68F7"/>
    <w:rsid w:val="000F6D8B"/>
    <w:rsid w:val="000F7F73"/>
    <w:rsid w:val="001005F9"/>
    <w:rsid w:val="00100DAA"/>
    <w:rsid w:val="00101136"/>
    <w:rsid w:val="00104293"/>
    <w:rsid w:val="001049F7"/>
    <w:rsid w:val="0010694B"/>
    <w:rsid w:val="00107257"/>
    <w:rsid w:val="00112867"/>
    <w:rsid w:val="0011404E"/>
    <w:rsid w:val="0011422A"/>
    <w:rsid w:val="00114567"/>
    <w:rsid w:val="001145B6"/>
    <w:rsid w:val="0011520E"/>
    <w:rsid w:val="00115639"/>
    <w:rsid w:val="0011698F"/>
    <w:rsid w:val="0012000A"/>
    <w:rsid w:val="001213BA"/>
    <w:rsid w:val="00124166"/>
    <w:rsid w:val="00124FED"/>
    <w:rsid w:val="00125F32"/>
    <w:rsid w:val="0012659A"/>
    <w:rsid w:val="00127380"/>
    <w:rsid w:val="0013206D"/>
    <w:rsid w:val="00132811"/>
    <w:rsid w:val="001328C5"/>
    <w:rsid w:val="00132A50"/>
    <w:rsid w:val="00132CC0"/>
    <w:rsid w:val="0013328E"/>
    <w:rsid w:val="0013726C"/>
    <w:rsid w:val="00141C88"/>
    <w:rsid w:val="00142318"/>
    <w:rsid w:val="00142A6D"/>
    <w:rsid w:val="00142CB7"/>
    <w:rsid w:val="001434CA"/>
    <w:rsid w:val="0014460C"/>
    <w:rsid w:val="00145996"/>
    <w:rsid w:val="00145A1F"/>
    <w:rsid w:val="00147AED"/>
    <w:rsid w:val="00150E72"/>
    <w:rsid w:val="001515D7"/>
    <w:rsid w:val="00151F8E"/>
    <w:rsid w:val="00152CF7"/>
    <w:rsid w:val="0015327B"/>
    <w:rsid w:val="00153543"/>
    <w:rsid w:val="00154AE4"/>
    <w:rsid w:val="00154F99"/>
    <w:rsid w:val="00156F89"/>
    <w:rsid w:val="001571C7"/>
    <w:rsid w:val="001572D3"/>
    <w:rsid w:val="001577C6"/>
    <w:rsid w:val="00160DCA"/>
    <w:rsid w:val="001636DC"/>
    <w:rsid w:val="00163A2E"/>
    <w:rsid w:val="001645BE"/>
    <w:rsid w:val="00166B1C"/>
    <w:rsid w:val="00167FE1"/>
    <w:rsid w:val="00172A5A"/>
    <w:rsid w:val="001733C2"/>
    <w:rsid w:val="00174DF6"/>
    <w:rsid w:val="00175003"/>
    <w:rsid w:val="00176123"/>
    <w:rsid w:val="0018194F"/>
    <w:rsid w:val="00181DE6"/>
    <w:rsid w:val="00182466"/>
    <w:rsid w:val="00183584"/>
    <w:rsid w:val="00184537"/>
    <w:rsid w:val="00185C3A"/>
    <w:rsid w:val="00186671"/>
    <w:rsid w:val="00186E83"/>
    <w:rsid w:val="00187BE0"/>
    <w:rsid w:val="0019073F"/>
    <w:rsid w:val="00192596"/>
    <w:rsid w:val="00192E22"/>
    <w:rsid w:val="0019312F"/>
    <w:rsid w:val="00194118"/>
    <w:rsid w:val="00194BE8"/>
    <w:rsid w:val="0019556A"/>
    <w:rsid w:val="00195698"/>
    <w:rsid w:val="00196159"/>
    <w:rsid w:val="00197BF6"/>
    <w:rsid w:val="001A01E6"/>
    <w:rsid w:val="001A1573"/>
    <w:rsid w:val="001A2358"/>
    <w:rsid w:val="001A4149"/>
    <w:rsid w:val="001A5B22"/>
    <w:rsid w:val="001A5B8E"/>
    <w:rsid w:val="001A65CF"/>
    <w:rsid w:val="001A6B73"/>
    <w:rsid w:val="001A75E9"/>
    <w:rsid w:val="001B0A6B"/>
    <w:rsid w:val="001B0A8F"/>
    <w:rsid w:val="001B0D65"/>
    <w:rsid w:val="001B119C"/>
    <w:rsid w:val="001B18C6"/>
    <w:rsid w:val="001B1D4C"/>
    <w:rsid w:val="001B2CA8"/>
    <w:rsid w:val="001B36F8"/>
    <w:rsid w:val="001B39F5"/>
    <w:rsid w:val="001B3A36"/>
    <w:rsid w:val="001B5D85"/>
    <w:rsid w:val="001B69FC"/>
    <w:rsid w:val="001C245B"/>
    <w:rsid w:val="001C24B0"/>
    <w:rsid w:val="001C274D"/>
    <w:rsid w:val="001C2F63"/>
    <w:rsid w:val="001C37C1"/>
    <w:rsid w:val="001C6D05"/>
    <w:rsid w:val="001D0747"/>
    <w:rsid w:val="001D07F2"/>
    <w:rsid w:val="001D3255"/>
    <w:rsid w:val="001D7F82"/>
    <w:rsid w:val="001E1890"/>
    <w:rsid w:val="001E2E9B"/>
    <w:rsid w:val="001E3A97"/>
    <w:rsid w:val="001E43AD"/>
    <w:rsid w:val="001E46BD"/>
    <w:rsid w:val="001E494E"/>
    <w:rsid w:val="001E4A94"/>
    <w:rsid w:val="001E5045"/>
    <w:rsid w:val="001E6F15"/>
    <w:rsid w:val="001E78EA"/>
    <w:rsid w:val="001E7C7C"/>
    <w:rsid w:val="001F0822"/>
    <w:rsid w:val="001F283C"/>
    <w:rsid w:val="001F292F"/>
    <w:rsid w:val="001F382D"/>
    <w:rsid w:val="001F3ECD"/>
    <w:rsid w:val="001F5ECE"/>
    <w:rsid w:val="001F6677"/>
    <w:rsid w:val="001F6913"/>
    <w:rsid w:val="001F7426"/>
    <w:rsid w:val="001F7DCC"/>
    <w:rsid w:val="002023E2"/>
    <w:rsid w:val="002052A4"/>
    <w:rsid w:val="00205449"/>
    <w:rsid w:val="0021157A"/>
    <w:rsid w:val="00212838"/>
    <w:rsid w:val="0021319D"/>
    <w:rsid w:val="00214027"/>
    <w:rsid w:val="002147A1"/>
    <w:rsid w:val="00214F10"/>
    <w:rsid w:val="002155DD"/>
    <w:rsid w:val="00215E63"/>
    <w:rsid w:val="00217EB3"/>
    <w:rsid w:val="00220205"/>
    <w:rsid w:val="0022178F"/>
    <w:rsid w:val="00222425"/>
    <w:rsid w:val="00225E9E"/>
    <w:rsid w:val="00226167"/>
    <w:rsid w:val="002267E1"/>
    <w:rsid w:val="002276BE"/>
    <w:rsid w:val="002301FC"/>
    <w:rsid w:val="00231E9F"/>
    <w:rsid w:val="00232A56"/>
    <w:rsid w:val="00232B41"/>
    <w:rsid w:val="002340BF"/>
    <w:rsid w:val="00234D1C"/>
    <w:rsid w:val="00234DDD"/>
    <w:rsid w:val="002365B6"/>
    <w:rsid w:val="00237ED6"/>
    <w:rsid w:val="00244D2C"/>
    <w:rsid w:val="00244DFB"/>
    <w:rsid w:val="00245775"/>
    <w:rsid w:val="0024605A"/>
    <w:rsid w:val="00250524"/>
    <w:rsid w:val="0025102F"/>
    <w:rsid w:val="002512F1"/>
    <w:rsid w:val="00251389"/>
    <w:rsid w:val="0025226A"/>
    <w:rsid w:val="00252D74"/>
    <w:rsid w:val="002530D6"/>
    <w:rsid w:val="00253550"/>
    <w:rsid w:val="00255984"/>
    <w:rsid w:val="00255BDF"/>
    <w:rsid w:val="002623C1"/>
    <w:rsid w:val="00263498"/>
    <w:rsid w:val="002649DB"/>
    <w:rsid w:val="00264AED"/>
    <w:rsid w:val="00264D78"/>
    <w:rsid w:val="00265172"/>
    <w:rsid w:val="00270A21"/>
    <w:rsid w:val="00270A2D"/>
    <w:rsid w:val="00271B1A"/>
    <w:rsid w:val="00271CDC"/>
    <w:rsid w:val="002743DC"/>
    <w:rsid w:val="002745EB"/>
    <w:rsid w:val="00275473"/>
    <w:rsid w:val="00276C0D"/>
    <w:rsid w:val="002804E7"/>
    <w:rsid w:val="00281502"/>
    <w:rsid w:val="002823F6"/>
    <w:rsid w:val="00282599"/>
    <w:rsid w:val="002826D2"/>
    <w:rsid w:val="00282FC9"/>
    <w:rsid w:val="0028335A"/>
    <w:rsid w:val="002845E0"/>
    <w:rsid w:val="00285EB2"/>
    <w:rsid w:val="002911EF"/>
    <w:rsid w:val="00292B1A"/>
    <w:rsid w:val="00292D5B"/>
    <w:rsid w:val="00293029"/>
    <w:rsid w:val="00294DD9"/>
    <w:rsid w:val="0029766E"/>
    <w:rsid w:val="002A0B29"/>
    <w:rsid w:val="002A54EF"/>
    <w:rsid w:val="002A584A"/>
    <w:rsid w:val="002A676D"/>
    <w:rsid w:val="002A6796"/>
    <w:rsid w:val="002B1121"/>
    <w:rsid w:val="002B1F05"/>
    <w:rsid w:val="002B2065"/>
    <w:rsid w:val="002B214D"/>
    <w:rsid w:val="002B599C"/>
    <w:rsid w:val="002C1200"/>
    <w:rsid w:val="002C1B2B"/>
    <w:rsid w:val="002C1B87"/>
    <w:rsid w:val="002C2EB8"/>
    <w:rsid w:val="002C3CD0"/>
    <w:rsid w:val="002C3E11"/>
    <w:rsid w:val="002C3EB6"/>
    <w:rsid w:val="002C5387"/>
    <w:rsid w:val="002C75DB"/>
    <w:rsid w:val="002D03F8"/>
    <w:rsid w:val="002D47D0"/>
    <w:rsid w:val="002D498F"/>
    <w:rsid w:val="002D5272"/>
    <w:rsid w:val="002D5460"/>
    <w:rsid w:val="002D5C39"/>
    <w:rsid w:val="002D6CA8"/>
    <w:rsid w:val="002E0022"/>
    <w:rsid w:val="002E0120"/>
    <w:rsid w:val="002E02B0"/>
    <w:rsid w:val="002E0395"/>
    <w:rsid w:val="002E0A9E"/>
    <w:rsid w:val="002E155C"/>
    <w:rsid w:val="002E1AB0"/>
    <w:rsid w:val="002E5093"/>
    <w:rsid w:val="002E5433"/>
    <w:rsid w:val="002E6499"/>
    <w:rsid w:val="002E695D"/>
    <w:rsid w:val="002E6ED3"/>
    <w:rsid w:val="002E6F88"/>
    <w:rsid w:val="002E7DE8"/>
    <w:rsid w:val="002F0ACD"/>
    <w:rsid w:val="002F1285"/>
    <w:rsid w:val="002F2235"/>
    <w:rsid w:val="002F312F"/>
    <w:rsid w:val="002F36A2"/>
    <w:rsid w:val="002F45CF"/>
    <w:rsid w:val="002F4C4C"/>
    <w:rsid w:val="002F4CDD"/>
    <w:rsid w:val="002F4D8A"/>
    <w:rsid w:val="002F617C"/>
    <w:rsid w:val="002F707A"/>
    <w:rsid w:val="003024CA"/>
    <w:rsid w:val="003025EA"/>
    <w:rsid w:val="00302608"/>
    <w:rsid w:val="00302C9A"/>
    <w:rsid w:val="0030351F"/>
    <w:rsid w:val="00304523"/>
    <w:rsid w:val="00304638"/>
    <w:rsid w:val="003069F6"/>
    <w:rsid w:val="00307885"/>
    <w:rsid w:val="00310309"/>
    <w:rsid w:val="00311607"/>
    <w:rsid w:val="00312493"/>
    <w:rsid w:val="0031385E"/>
    <w:rsid w:val="0031544B"/>
    <w:rsid w:val="00315609"/>
    <w:rsid w:val="003160EF"/>
    <w:rsid w:val="00316649"/>
    <w:rsid w:val="0031707E"/>
    <w:rsid w:val="003178BC"/>
    <w:rsid w:val="00317A17"/>
    <w:rsid w:val="00317D3B"/>
    <w:rsid w:val="00320B82"/>
    <w:rsid w:val="00322FE2"/>
    <w:rsid w:val="00324812"/>
    <w:rsid w:val="00325C5D"/>
    <w:rsid w:val="00325D17"/>
    <w:rsid w:val="003311A4"/>
    <w:rsid w:val="00331BC9"/>
    <w:rsid w:val="00331DDA"/>
    <w:rsid w:val="003335B4"/>
    <w:rsid w:val="00334A47"/>
    <w:rsid w:val="00337487"/>
    <w:rsid w:val="00337940"/>
    <w:rsid w:val="00337D9C"/>
    <w:rsid w:val="003401E3"/>
    <w:rsid w:val="00344864"/>
    <w:rsid w:val="00344976"/>
    <w:rsid w:val="00345D29"/>
    <w:rsid w:val="00345D56"/>
    <w:rsid w:val="003463EB"/>
    <w:rsid w:val="00346DD2"/>
    <w:rsid w:val="003471C4"/>
    <w:rsid w:val="0034733C"/>
    <w:rsid w:val="00350177"/>
    <w:rsid w:val="0035080E"/>
    <w:rsid w:val="00351D14"/>
    <w:rsid w:val="00352288"/>
    <w:rsid w:val="00352F18"/>
    <w:rsid w:val="003536BF"/>
    <w:rsid w:val="00354739"/>
    <w:rsid w:val="00354EA9"/>
    <w:rsid w:val="00355394"/>
    <w:rsid w:val="0035631D"/>
    <w:rsid w:val="00356BFD"/>
    <w:rsid w:val="00357075"/>
    <w:rsid w:val="00361580"/>
    <w:rsid w:val="00361925"/>
    <w:rsid w:val="00361A8C"/>
    <w:rsid w:val="00363771"/>
    <w:rsid w:val="00364380"/>
    <w:rsid w:val="00370954"/>
    <w:rsid w:val="003738AF"/>
    <w:rsid w:val="00374816"/>
    <w:rsid w:val="0037604B"/>
    <w:rsid w:val="003769B7"/>
    <w:rsid w:val="00382B70"/>
    <w:rsid w:val="00384835"/>
    <w:rsid w:val="00384CA1"/>
    <w:rsid w:val="0038597E"/>
    <w:rsid w:val="00385BB7"/>
    <w:rsid w:val="0038605E"/>
    <w:rsid w:val="0038702F"/>
    <w:rsid w:val="0038790A"/>
    <w:rsid w:val="00390321"/>
    <w:rsid w:val="00390821"/>
    <w:rsid w:val="003918E1"/>
    <w:rsid w:val="00397177"/>
    <w:rsid w:val="00397670"/>
    <w:rsid w:val="003A01DD"/>
    <w:rsid w:val="003A03B5"/>
    <w:rsid w:val="003A18DC"/>
    <w:rsid w:val="003A2828"/>
    <w:rsid w:val="003A3347"/>
    <w:rsid w:val="003A37C6"/>
    <w:rsid w:val="003A3E89"/>
    <w:rsid w:val="003A5076"/>
    <w:rsid w:val="003A5623"/>
    <w:rsid w:val="003A5A2C"/>
    <w:rsid w:val="003A636D"/>
    <w:rsid w:val="003A65CD"/>
    <w:rsid w:val="003A69BD"/>
    <w:rsid w:val="003B1FBC"/>
    <w:rsid w:val="003B43E2"/>
    <w:rsid w:val="003B51D1"/>
    <w:rsid w:val="003B5CD4"/>
    <w:rsid w:val="003B5D94"/>
    <w:rsid w:val="003B79A3"/>
    <w:rsid w:val="003C0311"/>
    <w:rsid w:val="003C43CE"/>
    <w:rsid w:val="003C4454"/>
    <w:rsid w:val="003C4EB4"/>
    <w:rsid w:val="003C60E6"/>
    <w:rsid w:val="003C7B17"/>
    <w:rsid w:val="003D022A"/>
    <w:rsid w:val="003D3261"/>
    <w:rsid w:val="003D35A4"/>
    <w:rsid w:val="003D397B"/>
    <w:rsid w:val="003D548C"/>
    <w:rsid w:val="003D5576"/>
    <w:rsid w:val="003D73CD"/>
    <w:rsid w:val="003D77C9"/>
    <w:rsid w:val="003D7C14"/>
    <w:rsid w:val="003E0767"/>
    <w:rsid w:val="003E32A5"/>
    <w:rsid w:val="003E3A23"/>
    <w:rsid w:val="003E5C49"/>
    <w:rsid w:val="003E7E65"/>
    <w:rsid w:val="003F12F0"/>
    <w:rsid w:val="003F2522"/>
    <w:rsid w:val="003F2CB2"/>
    <w:rsid w:val="003F3DBB"/>
    <w:rsid w:val="003F509F"/>
    <w:rsid w:val="003F6B48"/>
    <w:rsid w:val="00400823"/>
    <w:rsid w:val="0040088E"/>
    <w:rsid w:val="004016EC"/>
    <w:rsid w:val="004017B1"/>
    <w:rsid w:val="0040221B"/>
    <w:rsid w:val="0040413C"/>
    <w:rsid w:val="00405379"/>
    <w:rsid w:val="00405605"/>
    <w:rsid w:val="00405DD3"/>
    <w:rsid w:val="0041106D"/>
    <w:rsid w:val="00411939"/>
    <w:rsid w:val="0041317E"/>
    <w:rsid w:val="00416203"/>
    <w:rsid w:val="00416B2B"/>
    <w:rsid w:val="004173D4"/>
    <w:rsid w:val="00417B28"/>
    <w:rsid w:val="00417C7F"/>
    <w:rsid w:val="00417D04"/>
    <w:rsid w:val="00420290"/>
    <w:rsid w:val="00422C96"/>
    <w:rsid w:val="004230BE"/>
    <w:rsid w:val="00423619"/>
    <w:rsid w:val="004246A2"/>
    <w:rsid w:val="004251BC"/>
    <w:rsid w:val="00425618"/>
    <w:rsid w:val="00430454"/>
    <w:rsid w:val="004312F3"/>
    <w:rsid w:val="00431AB1"/>
    <w:rsid w:val="0043315A"/>
    <w:rsid w:val="0043451A"/>
    <w:rsid w:val="00435D86"/>
    <w:rsid w:val="00436BC7"/>
    <w:rsid w:val="00437E1E"/>
    <w:rsid w:val="00442EF3"/>
    <w:rsid w:val="004437FF"/>
    <w:rsid w:val="00443F2E"/>
    <w:rsid w:val="00445DD0"/>
    <w:rsid w:val="00446647"/>
    <w:rsid w:val="00446796"/>
    <w:rsid w:val="004469F9"/>
    <w:rsid w:val="004504DF"/>
    <w:rsid w:val="0045172B"/>
    <w:rsid w:val="00452B21"/>
    <w:rsid w:val="00452CEE"/>
    <w:rsid w:val="00453A63"/>
    <w:rsid w:val="0045431D"/>
    <w:rsid w:val="0045504B"/>
    <w:rsid w:val="00455333"/>
    <w:rsid w:val="00455B67"/>
    <w:rsid w:val="004577BE"/>
    <w:rsid w:val="00461131"/>
    <w:rsid w:val="00461E5F"/>
    <w:rsid w:val="00463F12"/>
    <w:rsid w:val="0046563F"/>
    <w:rsid w:val="00465828"/>
    <w:rsid w:val="00465DA5"/>
    <w:rsid w:val="00466C90"/>
    <w:rsid w:val="00466E98"/>
    <w:rsid w:val="004707CA"/>
    <w:rsid w:val="00470A81"/>
    <w:rsid w:val="00471152"/>
    <w:rsid w:val="00473C42"/>
    <w:rsid w:val="004748BF"/>
    <w:rsid w:val="004759A2"/>
    <w:rsid w:val="00475B84"/>
    <w:rsid w:val="0047607F"/>
    <w:rsid w:val="00477B6C"/>
    <w:rsid w:val="004806E0"/>
    <w:rsid w:val="00480943"/>
    <w:rsid w:val="00481BE8"/>
    <w:rsid w:val="00483D39"/>
    <w:rsid w:val="00484E98"/>
    <w:rsid w:val="00485B78"/>
    <w:rsid w:val="004872B0"/>
    <w:rsid w:val="0048759D"/>
    <w:rsid w:val="004900A3"/>
    <w:rsid w:val="00490171"/>
    <w:rsid w:val="00490172"/>
    <w:rsid w:val="004905F5"/>
    <w:rsid w:val="004918E7"/>
    <w:rsid w:val="00491B17"/>
    <w:rsid w:val="00493F07"/>
    <w:rsid w:val="0049487F"/>
    <w:rsid w:val="004955C8"/>
    <w:rsid w:val="00496C7E"/>
    <w:rsid w:val="00497A26"/>
    <w:rsid w:val="004A145C"/>
    <w:rsid w:val="004A19A9"/>
    <w:rsid w:val="004A2F39"/>
    <w:rsid w:val="004A42E2"/>
    <w:rsid w:val="004A56D3"/>
    <w:rsid w:val="004A6D78"/>
    <w:rsid w:val="004A72DE"/>
    <w:rsid w:val="004A75ED"/>
    <w:rsid w:val="004A7627"/>
    <w:rsid w:val="004B20D0"/>
    <w:rsid w:val="004B312F"/>
    <w:rsid w:val="004B5480"/>
    <w:rsid w:val="004C0FB3"/>
    <w:rsid w:val="004C14E9"/>
    <w:rsid w:val="004C3D48"/>
    <w:rsid w:val="004C42A7"/>
    <w:rsid w:val="004C5B3B"/>
    <w:rsid w:val="004C69DE"/>
    <w:rsid w:val="004C6A78"/>
    <w:rsid w:val="004C78FD"/>
    <w:rsid w:val="004C7A33"/>
    <w:rsid w:val="004D1D81"/>
    <w:rsid w:val="004D35C0"/>
    <w:rsid w:val="004D4ED2"/>
    <w:rsid w:val="004D5D7E"/>
    <w:rsid w:val="004D5FED"/>
    <w:rsid w:val="004D696B"/>
    <w:rsid w:val="004D7730"/>
    <w:rsid w:val="004D77A6"/>
    <w:rsid w:val="004E159F"/>
    <w:rsid w:val="004E1878"/>
    <w:rsid w:val="004E20A8"/>
    <w:rsid w:val="004E29B0"/>
    <w:rsid w:val="004E3A82"/>
    <w:rsid w:val="004E45FB"/>
    <w:rsid w:val="004E4D7E"/>
    <w:rsid w:val="004E559D"/>
    <w:rsid w:val="004E5D81"/>
    <w:rsid w:val="004E5F1B"/>
    <w:rsid w:val="004E5F24"/>
    <w:rsid w:val="004E6A74"/>
    <w:rsid w:val="004E6C44"/>
    <w:rsid w:val="004E70EC"/>
    <w:rsid w:val="004F09C3"/>
    <w:rsid w:val="004F2635"/>
    <w:rsid w:val="004F2C22"/>
    <w:rsid w:val="004F3FD6"/>
    <w:rsid w:val="004F4935"/>
    <w:rsid w:val="004F5BAD"/>
    <w:rsid w:val="004F7A7B"/>
    <w:rsid w:val="004F7B50"/>
    <w:rsid w:val="00500789"/>
    <w:rsid w:val="00500BC5"/>
    <w:rsid w:val="005012EC"/>
    <w:rsid w:val="0050161D"/>
    <w:rsid w:val="0050281A"/>
    <w:rsid w:val="00503369"/>
    <w:rsid w:val="00503B2D"/>
    <w:rsid w:val="0050440E"/>
    <w:rsid w:val="00505420"/>
    <w:rsid w:val="00505612"/>
    <w:rsid w:val="00506376"/>
    <w:rsid w:val="005070C4"/>
    <w:rsid w:val="00511885"/>
    <w:rsid w:val="00511CC8"/>
    <w:rsid w:val="00513EF9"/>
    <w:rsid w:val="005143D2"/>
    <w:rsid w:val="0051540B"/>
    <w:rsid w:val="005154DF"/>
    <w:rsid w:val="0051702B"/>
    <w:rsid w:val="005170E7"/>
    <w:rsid w:val="0051790D"/>
    <w:rsid w:val="00521B87"/>
    <w:rsid w:val="00523F63"/>
    <w:rsid w:val="00524B41"/>
    <w:rsid w:val="00525AFB"/>
    <w:rsid w:val="00525BD8"/>
    <w:rsid w:val="00527234"/>
    <w:rsid w:val="005275D8"/>
    <w:rsid w:val="00527B39"/>
    <w:rsid w:val="00530EBB"/>
    <w:rsid w:val="00531130"/>
    <w:rsid w:val="005323B1"/>
    <w:rsid w:val="005324D3"/>
    <w:rsid w:val="00532F66"/>
    <w:rsid w:val="005335BD"/>
    <w:rsid w:val="005347AC"/>
    <w:rsid w:val="00534CFB"/>
    <w:rsid w:val="00534D10"/>
    <w:rsid w:val="00535016"/>
    <w:rsid w:val="00535A97"/>
    <w:rsid w:val="00535F67"/>
    <w:rsid w:val="005361A8"/>
    <w:rsid w:val="005361C5"/>
    <w:rsid w:val="0053686D"/>
    <w:rsid w:val="005376C7"/>
    <w:rsid w:val="005406BE"/>
    <w:rsid w:val="00540AFC"/>
    <w:rsid w:val="005442B8"/>
    <w:rsid w:val="00544962"/>
    <w:rsid w:val="00544AFC"/>
    <w:rsid w:val="005469EF"/>
    <w:rsid w:val="00550A46"/>
    <w:rsid w:val="00554DA9"/>
    <w:rsid w:val="00554F7D"/>
    <w:rsid w:val="0055540D"/>
    <w:rsid w:val="005558C1"/>
    <w:rsid w:val="00555E73"/>
    <w:rsid w:val="0055602E"/>
    <w:rsid w:val="005569DF"/>
    <w:rsid w:val="00560D0C"/>
    <w:rsid w:val="0056141B"/>
    <w:rsid w:val="00561541"/>
    <w:rsid w:val="005638A8"/>
    <w:rsid w:val="00565321"/>
    <w:rsid w:val="00566C32"/>
    <w:rsid w:val="00566CEA"/>
    <w:rsid w:val="00567BB7"/>
    <w:rsid w:val="00571E8C"/>
    <w:rsid w:val="00572309"/>
    <w:rsid w:val="0057462D"/>
    <w:rsid w:val="00574D13"/>
    <w:rsid w:val="005779EE"/>
    <w:rsid w:val="005801EC"/>
    <w:rsid w:val="00581A56"/>
    <w:rsid w:val="00581EDE"/>
    <w:rsid w:val="00582B3E"/>
    <w:rsid w:val="005832B4"/>
    <w:rsid w:val="00586037"/>
    <w:rsid w:val="00586820"/>
    <w:rsid w:val="00586E50"/>
    <w:rsid w:val="00587CB5"/>
    <w:rsid w:val="005915CD"/>
    <w:rsid w:val="00592404"/>
    <w:rsid w:val="005949AB"/>
    <w:rsid w:val="00594A2B"/>
    <w:rsid w:val="00596BF8"/>
    <w:rsid w:val="00597C56"/>
    <w:rsid w:val="005A038F"/>
    <w:rsid w:val="005A0E9D"/>
    <w:rsid w:val="005A2CB9"/>
    <w:rsid w:val="005A348A"/>
    <w:rsid w:val="005A465B"/>
    <w:rsid w:val="005A4A66"/>
    <w:rsid w:val="005A4A89"/>
    <w:rsid w:val="005A6D95"/>
    <w:rsid w:val="005B04A9"/>
    <w:rsid w:val="005B24EC"/>
    <w:rsid w:val="005B26FE"/>
    <w:rsid w:val="005B6259"/>
    <w:rsid w:val="005B64D0"/>
    <w:rsid w:val="005B68D2"/>
    <w:rsid w:val="005C018E"/>
    <w:rsid w:val="005C065F"/>
    <w:rsid w:val="005C0DAD"/>
    <w:rsid w:val="005C314C"/>
    <w:rsid w:val="005C3406"/>
    <w:rsid w:val="005C3C9D"/>
    <w:rsid w:val="005C5578"/>
    <w:rsid w:val="005C7262"/>
    <w:rsid w:val="005D01E2"/>
    <w:rsid w:val="005D2536"/>
    <w:rsid w:val="005D386D"/>
    <w:rsid w:val="005D4302"/>
    <w:rsid w:val="005D45F8"/>
    <w:rsid w:val="005D4E28"/>
    <w:rsid w:val="005D5A71"/>
    <w:rsid w:val="005D5AD7"/>
    <w:rsid w:val="005D60EC"/>
    <w:rsid w:val="005D61F5"/>
    <w:rsid w:val="005D6D4D"/>
    <w:rsid w:val="005E0B66"/>
    <w:rsid w:val="005E12D1"/>
    <w:rsid w:val="005E45AA"/>
    <w:rsid w:val="005E4AA1"/>
    <w:rsid w:val="005E5241"/>
    <w:rsid w:val="005E7318"/>
    <w:rsid w:val="005E7904"/>
    <w:rsid w:val="005F1364"/>
    <w:rsid w:val="005F212D"/>
    <w:rsid w:val="005F280F"/>
    <w:rsid w:val="005F3C2F"/>
    <w:rsid w:val="005F3D05"/>
    <w:rsid w:val="005F5A02"/>
    <w:rsid w:val="005F6E63"/>
    <w:rsid w:val="005F75EF"/>
    <w:rsid w:val="0060076E"/>
    <w:rsid w:val="00600DF7"/>
    <w:rsid w:val="00602117"/>
    <w:rsid w:val="0060339E"/>
    <w:rsid w:val="006037FE"/>
    <w:rsid w:val="00603820"/>
    <w:rsid w:val="0060390F"/>
    <w:rsid w:val="006051BC"/>
    <w:rsid w:val="00606052"/>
    <w:rsid w:val="00606269"/>
    <w:rsid w:val="00607BBE"/>
    <w:rsid w:val="00610B51"/>
    <w:rsid w:val="00610F4C"/>
    <w:rsid w:val="0061192A"/>
    <w:rsid w:val="006121C0"/>
    <w:rsid w:val="00612B76"/>
    <w:rsid w:val="0061344E"/>
    <w:rsid w:val="006137EE"/>
    <w:rsid w:val="00613C10"/>
    <w:rsid w:val="006146E0"/>
    <w:rsid w:val="00616922"/>
    <w:rsid w:val="00617AC7"/>
    <w:rsid w:val="00620673"/>
    <w:rsid w:val="00621B27"/>
    <w:rsid w:val="006227E9"/>
    <w:rsid w:val="00623FEF"/>
    <w:rsid w:val="0062442B"/>
    <w:rsid w:val="0062582B"/>
    <w:rsid w:val="00626720"/>
    <w:rsid w:val="00626D27"/>
    <w:rsid w:val="006332D8"/>
    <w:rsid w:val="006341F7"/>
    <w:rsid w:val="00634F54"/>
    <w:rsid w:val="00635812"/>
    <w:rsid w:val="00636BE7"/>
    <w:rsid w:val="00637FD2"/>
    <w:rsid w:val="0064097A"/>
    <w:rsid w:val="00641A50"/>
    <w:rsid w:val="00641FB8"/>
    <w:rsid w:val="006421A6"/>
    <w:rsid w:val="00642458"/>
    <w:rsid w:val="0064315F"/>
    <w:rsid w:val="0064340C"/>
    <w:rsid w:val="00643ED7"/>
    <w:rsid w:val="006465D6"/>
    <w:rsid w:val="00646680"/>
    <w:rsid w:val="006477FA"/>
    <w:rsid w:val="0065019D"/>
    <w:rsid w:val="0065260F"/>
    <w:rsid w:val="0065362F"/>
    <w:rsid w:val="00653C5A"/>
    <w:rsid w:val="006548F4"/>
    <w:rsid w:val="00654EDC"/>
    <w:rsid w:val="006552EE"/>
    <w:rsid w:val="006554D5"/>
    <w:rsid w:val="00655537"/>
    <w:rsid w:val="00656CE2"/>
    <w:rsid w:val="00657429"/>
    <w:rsid w:val="00657DE8"/>
    <w:rsid w:val="00657FD7"/>
    <w:rsid w:val="00662366"/>
    <w:rsid w:val="0066388C"/>
    <w:rsid w:val="00663C6F"/>
    <w:rsid w:val="0066564C"/>
    <w:rsid w:val="00666D5E"/>
    <w:rsid w:val="006670C6"/>
    <w:rsid w:val="006672AB"/>
    <w:rsid w:val="00672505"/>
    <w:rsid w:val="00672955"/>
    <w:rsid w:val="006733FA"/>
    <w:rsid w:val="0067356A"/>
    <w:rsid w:val="0067517B"/>
    <w:rsid w:val="00675362"/>
    <w:rsid w:val="006759CC"/>
    <w:rsid w:val="0067729A"/>
    <w:rsid w:val="0067732D"/>
    <w:rsid w:val="006774E1"/>
    <w:rsid w:val="00680215"/>
    <w:rsid w:val="006808D8"/>
    <w:rsid w:val="0068148B"/>
    <w:rsid w:val="00681556"/>
    <w:rsid w:val="0068158E"/>
    <w:rsid w:val="0068331B"/>
    <w:rsid w:val="00683926"/>
    <w:rsid w:val="00685132"/>
    <w:rsid w:val="0068545D"/>
    <w:rsid w:val="006871AA"/>
    <w:rsid w:val="006903C0"/>
    <w:rsid w:val="0069083A"/>
    <w:rsid w:val="0069493F"/>
    <w:rsid w:val="00694B2C"/>
    <w:rsid w:val="0069585A"/>
    <w:rsid w:val="00696451"/>
    <w:rsid w:val="006A0B95"/>
    <w:rsid w:val="006A1F51"/>
    <w:rsid w:val="006A412F"/>
    <w:rsid w:val="006A420F"/>
    <w:rsid w:val="006A4EBF"/>
    <w:rsid w:val="006A7BDC"/>
    <w:rsid w:val="006B0FB3"/>
    <w:rsid w:val="006B198F"/>
    <w:rsid w:val="006B25DD"/>
    <w:rsid w:val="006B37C5"/>
    <w:rsid w:val="006B4B60"/>
    <w:rsid w:val="006B4D3D"/>
    <w:rsid w:val="006B5AC1"/>
    <w:rsid w:val="006C0FCA"/>
    <w:rsid w:val="006C21E4"/>
    <w:rsid w:val="006C3BB1"/>
    <w:rsid w:val="006C3DD8"/>
    <w:rsid w:val="006C5C7E"/>
    <w:rsid w:val="006C5CC4"/>
    <w:rsid w:val="006C5D3E"/>
    <w:rsid w:val="006C72E4"/>
    <w:rsid w:val="006D01AB"/>
    <w:rsid w:val="006D2741"/>
    <w:rsid w:val="006D4A90"/>
    <w:rsid w:val="006D4C70"/>
    <w:rsid w:val="006E0732"/>
    <w:rsid w:val="006E1EE8"/>
    <w:rsid w:val="006E28E4"/>
    <w:rsid w:val="006E360F"/>
    <w:rsid w:val="006E4680"/>
    <w:rsid w:val="006E4B18"/>
    <w:rsid w:val="006E59A7"/>
    <w:rsid w:val="006E6177"/>
    <w:rsid w:val="006E70E7"/>
    <w:rsid w:val="006E777F"/>
    <w:rsid w:val="006E7D7E"/>
    <w:rsid w:val="006F06A8"/>
    <w:rsid w:val="006F1BBB"/>
    <w:rsid w:val="006F4259"/>
    <w:rsid w:val="006F47CE"/>
    <w:rsid w:val="006F4974"/>
    <w:rsid w:val="006F600D"/>
    <w:rsid w:val="006F6E4E"/>
    <w:rsid w:val="006F731B"/>
    <w:rsid w:val="007004EC"/>
    <w:rsid w:val="00701122"/>
    <w:rsid w:val="007015AB"/>
    <w:rsid w:val="00702586"/>
    <w:rsid w:val="00702A91"/>
    <w:rsid w:val="0070424E"/>
    <w:rsid w:val="00704592"/>
    <w:rsid w:val="00705A12"/>
    <w:rsid w:val="0070648B"/>
    <w:rsid w:val="007119C0"/>
    <w:rsid w:val="00711D19"/>
    <w:rsid w:val="007122BF"/>
    <w:rsid w:val="00713441"/>
    <w:rsid w:val="0071381E"/>
    <w:rsid w:val="00717AED"/>
    <w:rsid w:val="00721CDB"/>
    <w:rsid w:val="00722820"/>
    <w:rsid w:val="00722C0F"/>
    <w:rsid w:val="00722E90"/>
    <w:rsid w:val="00723501"/>
    <w:rsid w:val="007235AD"/>
    <w:rsid w:val="00723F9D"/>
    <w:rsid w:val="007268AB"/>
    <w:rsid w:val="00727B10"/>
    <w:rsid w:val="00727D82"/>
    <w:rsid w:val="00727F81"/>
    <w:rsid w:val="00732233"/>
    <w:rsid w:val="007325DC"/>
    <w:rsid w:val="0073571A"/>
    <w:rsid w:val="007375E0"/>
    <w:rsid w:val="00737DE2"/>
    <w:rsid w:val="00741163"/>
    <w:rsid w:val="0074171D"/>
    <w:rsid w:val="00742D4D"/>
    <w:rsid w:val="00744AB4"/>
    <w:rsid w:val="007450A3"/>
    <w:rsid w:val="00747260"/>
    <w:rsid w:val="0074779D"/>
    <w:rsid w:val="0075186B"/>
    <w:rsid w:val="007538E8"/>
    <w:rsid w:val="00754B23"/>
    <w:rsid w:val="0075581D"/>
    <w:rsid w:val="007562A2"/>
    <w:rsid w:val="00757248"/>
    <w:rsid w:val="007651C0"/>
    <w:rsid w:val="00765743"/>
    <w:rsid w:val="00766A72"/>
    <w:rsid w:val="0076759A"/>
    <w:rsid w:val="00771685"/>
    <w:rsid w:val="00771914"/>
    <w:rsid w:val="007726EF"/>
    <w:rsid w:val="00772E18"/>
    <w:rsid w:val="00773607"/>
    <w:rsid w:val="00773D6D"/>
    <w:rsid w:val="00775198"/>
    <w:rsid w:val="00775777"/>
    <w:rsid w:val="00775A69"/>
    <w:rsid w:val="007769F8"/>
    <w:rsid w:val="00777503"/>
    <w:rsid w:val="0078037D"/>
    <w:rsid w:val="007822C9"/>
    <w:rsid w:val="0078276E"/>
    <w:rsid w:val="00784538"/>
    <w:rsid w:val="007848E0"/>
    <w:rsid w:val="00785429"/>
    <w:rsid w:val="0078612C"/>
    <w:rsid w:val="0078736D"/>
    <w:rsid w:val="00787399"/>
    <w:rsid w:val="00790817"/>
    <w:rsid w:val="007911A8"/>
    <w:rsid w:val="00791C2D"/>
    <w:rsid w:val="0079244A"/>
    <w:rsid w:val="00794D8F"/>
    <w:rsid w:val="00797560"/>
    <w:rsid w:val="007977E5"/>
    <w:rsid w:val="007A08E4"/>
    <w:rsid w:val="007A1940"/>
    <w:rsid w:val="007A1F8E"/>
    <w:rsid w:val="007A2F89"/>
    <w:rsid w:val="007A51C4"/>
    <w:rsid w:val="007A5406"/>
    <w:rsid w:val="007A5DDE"/>
    <w:rsid w:val="007A65CA"/>
    <w:rsid w:val="007A6926"/>
    <w:rsid w:val="007A7D7C"/>
    <w:rsid w:val="007B0896"/>
    <w:rsid w:val="007B0BC2"/>
    <w:rsid w:val="007B1F50"/>
    <w:rsid w:val="007B2DD9"/>
    <w:rsid w:val="007B3D89"/>
    <w:rsid w:val="007B5E5D"/>
    <w:rsid w:val="007B6C08"/>
    <w:rsid w:val="007B7075"/>
    <w:rsid w:val="007C6B71"/>
    <w:rsid w:val="007D0636"/>
    <w:rsid w:val="007D0EBF"/>
    <w:rsid w:val="007D2296"/>
    <w:rsid w:val="007D26CF"/>
    <w:rsid w:val="007D3D7E"/>
    <w:rsid w:val="007D60E3"/>
    <w:rsid w:val="007D786F"/>
    <w:rsid w:val="007E04D1"/>
    <w:rsid w:val="007E14EA"/>
    <w:rsid w:val="007E20E2"/>
    <w:rsid w:val="007E3452"/>
    <w:rsid w:val="007E4514"/>
    <w:rsid w:val="007E4B53"/>
    <w:rsid w:val="007E4B95"/>
    <w:rsid w:val="007E5A05"/>
    <w:rsid w:val="007E68BB"/>
    <w:rsid w:val="007E707E"/>
    <w:rsid w:val="007F1102"/>
    <w:rsid w:val="007F25F3"/>
    <w:rsid w:val="007F2F8F"/>
    <w:rsid w:val="007F381D"/>
    <w:rsid w:val="007F43B9"/>
    <w:rsid w:val="007F4A7E"/>
    <w:rsid w:val="007F58E8"/>
    <w:rsid w:val="007F6298"/>
    <w:rsid w:val="007F6C8A"/>
    <w:rsid w:val="007F734B"/>
    <w:rsid w:val="007F7580"/>
    <w:rsid w:val="008009A0"/>
    <w:rsid w:val="00800D1F"/>
    <w:rsid w:val="00801644"/>
    <w:rsid w:val="008018F9"/>
    <w:rsid w:val="00801BFE"/>
    <w:rsid w:val="00801CEF"/>
    <w:rsid w:val="0080334D"/>
    <w:rsid w:val="00803FE2"/>
    <w:rsid w:val="008060F5"/>
    <w:rsid w:val="00806347"/>
    <w:rsid w:val="00806682"/>
    <w:rsid w:val="00807EDD"/>
    <w:rsid w:val="00812866"/>
    <w:rsid w:val="00813D6A"/>
    <w:rsid w:val="0081498C"/>
    <w:rsid w:val="008149D5"/>
    <w:rsid w:val="00814AD0"/>
    <w:rsid w:val="00814EFE"/>
    <w:rsid w:val="00815258"/>
    <w:rsid w:val="00815510"/>
    <w:rsid w:val="00821948"/>
    <w:rsid w:val="00821F0D"/>
    <w:rsid w:val="00824088"/>
    <w:rsid w:val="0082424A"/>
    <w:rsid w:val="00825CF1"/>
    <w:rsid w:val="00827442"/>
    <w:rsid w:val="00831B8F"/>
    <w:rsid w:val="008335BB"/>
    <w:rsid w:val="0083365D"/>
    <w:rsid w:val="00834EE6"/>
    <w:rsid w:val="0083593F"/>
    <w:rsid w:val="00836053"/>
    <w:rsid w:val="00840742"/>
    <w:rsid w:val="008409D4"/>
    <w:rsid w:val="00841361"/>
    <w:rsid w:val="00841D25"/>
    <w:rsid w:val="008423CE"/>
    <w:rsid w:val="00842457"/>
    <w:rsid w:val="008427C5"/>
    <w:rsid w:val="008450DC"/>
    <w:rsid w:val="008464DE"/>
    <w:rsid w:val="00847B35"/>
    <w:rsid w:val="0085235E"/>
    <w:rsid w:val="008524E1"/>
    <w:rsid w:val="00852A8E"/>
    <w:rsid w:val="008532E1"/>
    <w:rsid w:val="008535C5"/>
    <w:rsid w:val="00853A92"/>
    <w:rsid w:val="008548DC"/>
    <w:rsid w:val="008553BF"/>
    <w:rsid w:val="008561F0"/>
    <w:rsid w:val="0085633D"/>
    <w:rsid w:val="008569EF"/>
    <w:rsid w:val="00860278"/>
    <w:rsid w:val="0086132A"/>
    <w:rsid w:val="00861D71"/>
    <w:rsid w:val="00861D73"/>
    <w:rsid w:val="0086340D"/>
    <w:rsid w:val="0086440B"/>
    <w:rsid w:val="00865D92"/>
    <w:rsid w:val="008669AA"/>
    <w:rsid w:val="00867287"/>
    <w:rsid w:val="00867780"/>
    <w:rsid w:val="00867BD8"/>
    <w:rsid w:val="00867CBA"/>
    <w:rsid w:val="00867D60"/>
    <w:rsid w:val="008711B1"/>
    <w:rsid w:val="00876614"/>
    <w:rsid w:val="008776D4"/>
    <w:rsid w:val="008777F0"/>
    <w:rsid w:val="00880140"/>
    <w:rsid w:val="008809F1"/>
    <w:rsid w:val="00881B7A"/>
    <w:rsid w:val="00881C34"/>
    <w:rsid w:val="008820A3"/>
    <w:rsid w:val="00882DFC"/>
    <w:rsid w:val="0088322C"/>
    <w:rsid w:val="00883BB4"/>
    <w:rsid w:val="008866CF"/>
    <w:rsid w:val="00886D5D"/>
    <w:rsid w:val="008878A8"/>
    <w:rsid w:val="008912BA"/>
    <w:rsid w:val="00891FA0"/>
    <w:rsid w:val="00894A07"/>
    <w:rsid w:val="00895851"/>
    <w:rsid w:val="008967C1"/>
    <w:rsid w:val="00896F94"/>
    <w:rsid w:val="00897263"/>
    <w:rsid w:val="00897B18"/>
    <w:rsid w:val="008A0036"/>
    <w:rsid w:val="008A0218"/>
    <w:rsid w:val="008A127E"/>
    <w:rsid w:val="008A12EE"/>
    <w:rsid w:val="008A133F"/>
    <w:rsid w:val="008A19A2"/>
    <w:rsid w:val="008A1B3B"/>
    <w:rsid w:val="008A1F17"/>
    <w:rsid w:val="008A3426"/>
    <w:rsid w:val="008A4407"/>
    <w:rsid w:val="008A473C"/>
    <w:rsid w:val="008A68CD"/>
    <w:rsid w:val="008A7107"/>
    <w:rsid w:val="008A7F39"/>
    <w:rsid w:val="008B018E"/>
    <w:rsid w:val="008B14BB"/>
    <w:rsid w:val="008B1B96"/>
    <w:rsid w:val="008B205A"/>
    <w:rsid w:val="008B2BDE"/>
    <w:rsid w:val="008B3BCB"/>
    <w:rsid w:val="008B4618"/>
    <w:rsid w:val="008B494E"/>
    <w:rsid w:val="008B4F42"/>
    <w:rsid w:val="008B5042"/>
    <w:rsid w:val="008B698F"/>
    <w:rsid w:val="008B6C2F"/>
    <w:rsid w:val="008B7292"/>
    <w:rsid w:val="008C0E85"/>
    <w:rsid w:val="008C217B"/>
    <w:rsid w:val="008C23B5"/>
    <w:rsid w:val="008C2788"/>
    <w:rsid w:val="008C2B91"/>
    <w:rsid w:val="008C4067"/>
    <w:rsid w:val="008C540B"/>
    <w:rsid w:val="008C55FF"/>
    <w:rsid w:val="008C61DB"/>
    <w:rsid w:val="008C6FD8"/>
    <w:rsid w:val="008C7505"/>
    <w:rsid w:val="008D0E90"/>
    <w:rsid w:val="008D1341"/>
    <w:rsid w:val="008D1385"/>
    <w:rsid w:val="008D2429"/>
    <w:rsid w:val="008D4137"/>
    <w:rsid w:val="008D4599"/>
    <w:rsid w:val="008D4AC1"/>
    <w:rsid w:val="008D4D6E"/>
    <w:rsid w:val="008D6B1D"/>
    <w:rsid w:val="008D6BA1"/>
    <w:rsid w:val="008D6DDF"/>
    <w:rsid w:val="008D702E"/>
    <w:rsid w:val="008D75CE"/>
    <w:rsid w:val="008E0B44"/>
    <w:rsid w:val="008E1037"/>
    <w:rsid w:val="008E12E1"/>
    <w:rsid w:val="008E537F"/>
    <w:rsid w:val="008E59F3"/>
    <w:rsid w:val="008F009F"/>
    <w:rsid w:val="008F0372"/>
    <w:rsid w:val="008F0BAB"/>
    <w:rsid w:val="008F10BE"/>
    <w:rsid w:val="008F3E31"/>
    <w:rsid w:val="008F4A87"/>
    <w:rsid w:val="008F4FCA"/>
    <w:rsid w:val="008F55AA"/>
    <w:rsid w:val="008F5721"/>
    <w:rsid w:val="008F6461"/>
    <w:rsid w:val="008F6B0E"/>
    <w:rsid w:val="00901891"/>
    <w:rsid w:val="00901C1C"/>
    <w:rsid w:val="00902117"/>
    <w:rsid w:val="00903454"/>
    <w:rsid w:val="0090351C"/>
    <w:rsid w:val="009051F6"/>
    <w:rsid w:val="0090605B"/>
    <w:rsid w:val="00906FA8"/>
    <w:rsid w:val="00907926"/>
    <w:rsid w:val="00907AFA"/>
    <w:rsid w:val="0091048C"/>
    <w:rsid w:val="009107C0"/>
    <w:rsid w:val="00910FC1"/>
    <w:rsid w:val="0091133D"/>
    <w:rsid w:val="00912B45"/>
    <w:rsid w:val="00912D95"/>
    <w:rsid w:val="0091345C"/>
    <w:rsid w:val="00915CD2"/>
    <w:rsid w:val="00916B69"/>
    <w:rsid w:val="00916D04"/>
    <w:rsid w:val="0091727A"/>
    <w:rsid w:val="00917C35"/>
    <w:rsid w:val="0092072B"/>
    <w:rsid w:val="00921D2C"/>
    <w:rsid w:val="0092504D"/>
    <w:rsid w:val="009267E9"/>
    <w:rsid w:val="0092684B"/>
    <w:rsid w:val="0093088B"/>
    <w:rsid w:val="009309DB"/>
    <w:rsid w:val="009325BF"/>
    <w:rsid w:val="009337A4"/>
    <w:rsid w:val="00934DEB"/>
    <w:rsid w:val="00935A0A"/>
    <w:rsid w:val="00937121"/>
    <w:rsid w:val="00940B4C"/>
    <w:rsid w:val="00940DA3"/>
    <w:rsid w:val="0094189C"/>
    <w:rsid w:val="00942851"/>
    <w:rsid w:val="00942A0B"/>
    <w:rsid w:val="009448A9"/>
    <w:rsid w:val="0094653D"/>
    <w:rsid w:val="00947498"/>
    <w:rsid w:val="00947754"/>
    <w:rsid w:val="00947C88"/>
    <w:rsid w:val="00947FC8"/>
    <w:rsid w:val="0095072E"/>
    <w:rsid w:val="00951B7F"/>
    <w:rsid w:val="0095234C"/>
    <w:rsid w:val="00952BE7"/>
    <w:rsid w:val="00953F54"/>
    <w:rsid w:val="00955B14"/>
    <w:rsid w:val="00956FAA"/>
    <w:rsid w:val="00957568"/>
    <w:rsid w:val="0095768C"/>
    <w:rsid w:val="009578B5"/>
    <w:rsid w:val="00957BAD"/>
    <w:rsid w:val="00961361"/>
    <w:rsid w:val="009629FD"/>
    <w:rsid w:val="00964253"/>
    <w:rsid w:val="00965BEC"/>
    <w:rsid w:val="00965F2B"/>
    <w:rsid w:val="00966411"/>
    <w:rsid w:val="00966A4C"/>
    <w:rsid w:val="00970163"/>
    <w:rsid w:val="00971EB5"/>
    <w:rsid w:val="00972DE9"/>
    <w:rsid w:val="00976254"/>
    <w:rsid w:val="00976D66"/>
    <w:rsid w:val="00977501"/>
    <w:rsid w:val="009801E2"/>
    <w:rsid w:val="00981DEC"/>
    <w:rsid w:val="009820BA"/>
    <w:rsid w:val="0098244A"/>
    <w:rsid w:val="00982A41"/>
    <w:rsid w:val="00983379"/>
    <w:rsid w:val="00983723"/>
    <w:rsid w:val="009847F9"/>
    <w:rsid w:val="009849B4"/>
    <w:rsid w:val="00984DCE"/>
    <w:rsid w:val="009852B7"/>
    <w:rsid w:val="009870C5"/>
    <w:rsid w:val="00987371"/>
    <w:rsid w:val="00990AA0"/>
    <w:rsid w:val="009921B1"/>
    <w:rsid w:val="009929B3"/>
    <w:rsid w:val="0099319A"/>
    <w:rsid w:val="009946AD"/>
    <w:rsid w:val="00994D76"/>
    <w:rsid w:val="00995312"/>
    <w:rsid w:val="009966C4"/>
    <w:rsid w:val="009971B8"/>
    <w:rsid w:val="0099753C"/>
    <w:rsid w:val="009A0511"/>
    <w:rsid w:val="009A0F3D"/>
    <w:rsid w:val="009A125C"/>
    <w:rsid w:val="009A1A0B"/>
    <w:rsid w:val="009A3BA0"/>
    <w:rsid w:val="009A60F9"/>
    <w:rsid w:val="009A7650"/>
    <w:rsid w:val="009B0619"/>
    <w:rsid w:val="009B2237"/>
    <w:rsid w:val="009B235B"/>
    <w:rsid w:val="009B2B1E"/>
    <w:rsid w:val="009B2E5C"/>
    <w:rsid w:val="009B4193"/>
    <w:rsid w:val="009B5ED1"/>
    <w:rsid w:val="009B7F66"/>
    <w:rsid w:val="009C053E"/>
    <w:rsid w:val="009C0F81"/>
    <w:rsid w:val="009C35A4"/>
    <w:rsid w:val="009C38D1"/>
    <w:rsid w:val="009C4A61"/>
    <w:rsid w:val="009C64D8"/>
    <w:rsid w:val="009C6D0D"/>
    <w:rsid w:val="009C7EEC"/>
    <w:rsid w:val="009D0B1D"/>
    <w:rsid w:val="009D0BC7"/>
    <w:rsid w:val="009D1150"/>
    <w:rsid w:val="009D2AA0"/>
    <w:rsid w:val="009D2F3C"/>
    <w:rsid w:val="009D55B4"/>
    <w:rsid w:val="009D599A"/>
    <w:rsid w:val="009D6295"/>
    <w:rsid w:val="009D6E56"/>
    <w:rsid w:val="009D751E"/>
    <w:rsid w:val="009D7EB1"/>
    <w:rsid w:val="009E0223"/>
    <w:rsid w:val="009E40E1"/>
    <w:rsid w:val="009E4C47"/>
    <w:rsid w:val="009E55D3"/>
    <w:rsid w:val="009E62CD"/>
    <w:rsid w:val="009F0D7E"/>
    <w:rsid w:val="009F300A"/>
    <w:rsid w:val="009F4BA7"/>
    <w:rsid w:val="009F6176"/>
    <w:rsid w:val="009F7857"/>
    <w:rsid w:val="00A005AD"/>
    <w:rsid w:val="00A01D5C"/>
    <w:rsid w:val="00A0293C"/>
    <w:rsid w:val="00A02ECD"/>
    <w:rsid w:val="00A041F2"/>
    <w:rsid w:val="00A108B1"/>
    <w:rsid w:val="00A11940"/>
    <w:rsid w:val="00A125FA"/>
    <w:rsid w:val="00A127F7"/>
    <w:rsid w:val="00A15439"/>
    <w:rsid w:val="00A15862"/>
    <w:rsid w:val="00A15954"/>
    <w:rsid w:val="00A15D56"/>
    <w:rsid w:val="00A16533"/>
    <w:rsid w:val="00A17063"/>
    <w:rsid w:val="00A173B1"/>
    <w:rsid w:val="00A204E8"/>
    <w:rsid w:val="00A2052C"/>
    <w:rsid w:val="00A222BD"/>
    <w:rsid w:val="00A25111"/>
    <w:rsid w:val="00A26E97"/>
    <w:rsid w:val="00A278C2"/>
    <w:rsid w:val="00A278D8"/>
    <w:rsid w:val="00A27E14"/>
    <w:rsid w:val="00A27ECB"/>
    <w:rsid w:val="00A30AFB"/>
    <w:rsid w:val="00A30F6A"/>
    <w:rsid w:val="00A31ED2"/>
    <w:rsid w:val="00A32A88"/>
    <w:rsid w:val="00A3349B"/>
    <w:rsid w:val="00A35236"/>
    <w:rsid w:val="00A423F8"/>
    <w:rsid w:val="00A4301E"/>
    <w:rsid w:val="00A43E6B"/>
    <w:rsid w:val="00A44B4A"/>
    <w:rsid w:val="00A45264"/>
    <w:rsid w:val="00A4599F"/>
    <w:rsid w:val="00A505DD"/>
    <w:rsid w:val="00A50815"/>
    <w:rsid w:val="00A51035"/>
    <w:rsid w:val="00A53844"/>
    <w:rsid w:val="00A55438"/>
    <w:rsid w:val="00A557D4"/>
    <w:rsid w:val="00A55D45"/>
    <w:rsid w:val="00A566FE"/>
    <w:rsid w:val="00A605FD"/>
    <w:rsid w:val="00A60655"/>
    <w:rsid w:val="00A61BF2"/>
    <w:rsid w:val="00A63255"/>
    <w:rsid w:val="00A676D6"/>
    <w:rsid w:val="00A71D00"/>
    <w:rsid w:val="00A72104"/>
    <w:rsid w:val="00A72556"/>
    <w:rsid w:val="00A728A6"/>
    <w:rsid w:val="00A730AB"/>
    <w:rsid w:val="00A73C33"/>
    <w:rsid w:val="00A74897"/>
    <w:rsid w:val="00A74A6E"/>
    <w:rsid w:val="00A75D22"/>
    <w:rsid w:val="00A76ADD"/>
    <w:rsid w:val="00A7734E"/>
    <w:rsid w:val="00A8054E"/>
    <w:rsid w:val="00A8055B"/>
    <w:rsid w:val="00A8110B"/>
    <w:rsid w:val="00A811A4"/>
    <w:rsid w:val="00A812E9"/>
    <w:rsid w:val="00A8188F"/>
    <w:rsid w:val="00A83910"/>
    <w:rsid w:val="00A83C29"/>
    <w:rsid w:val="00A83DA9"/>
    <w:rsid w:val="00A84CCC"/>
    <w:rsid w:val="00A84FB1"/>
    <w:rsid w:val="00A87410"/>
    <w:rsid w:val="00A91BE9"/>
    <w:rsid w:val="00A91F08"/>
    <w:rsid w:val="00A92122"/>
    <w:rsid w:val="00A93D23"/>
    <w:rsid w:val="00AA2071"/>
    <w:rsid w:val="00AA2928"/>
    <w:rsid w:val="00AA2BF9"/>
    <w:rsid w:val="00AA2DDF"/>
    <w:rsid w:val="00AA5BFC"/>
    <w:rsid w:val="00AA5F24"/>
    <w:rsid w:val="00AA5F8F"/>
    <w:rsid w:val="00AA73A8"/>
    <w:rsid w:val="00AB0091"/>
    <w:rsid w:val="00AB0A14"/>
    <w:rsid w:val="00AB3E0B"/>
    <w:rsid w:val="00AB6E0A"/>
    <w:rsid w:val="00AC28BF"/>
    <w:rsid w:val="00AC33B5"/>
    <w:rsid w:val="00AC4AA0"/>
    <w:rsid w:val="00AC63DF"/>
    <w:rsid w:val="00AC6628"/>
    <w:rsid w:val="00AC6DED"/>
    <w:rsid w:val="00AD03E8"/>
    <w:rsid w:val="00AD1F5C"/>
    <w:rsid w:val="00AD3484"/>
    <w:rsid w:val="00AD4B7F"/>
    <w:rsid w:val="00AD65BB"/>
    <w:rsid w:val="00AD66C2"/>
    <w:rsid w:val="00AD6EFF"/>
    <w:rsid w:val="00AE11C4"/>
    <w:rsid w:val="00AE11EB"/>
    <w:rsid w:val="00AE16B7"/>
    <w:rsid w:val="00AE1A33"/>
    <w:rsid w:val="00AE3A8E"/>
    <w:rsid w:val="00AF0528"/>
    <w:rsid w:val="00AF082E"/>
    <w:rsid w:val="00AF256D"/>
    <w:rsid w:val="00AF3D01"/>
    <w:rsid w:val="00AF47FC"/>
    <w:rsid w:val="00AF52C2"/>
    <w:rsid w:val="00AF722C"/>
    <w:rsid w:val="00B014FA"/>
    <w:rsid w:val="00B01DF8"/>
    <w:rsid w:val="00B02370"/>
    <w:rsid w:val="00B02E42"/>
    <w:rsid w:val="00B03CB9"/>
    <w:rsid w:val="00B0439B"/>
    <w:rsid w:val="00B04C52"/>
    <w:rsid w:val="00B1042A"/>
    <w:rsid w:val="00B1047E"/>
    <w:rsid w:val="00B12EB1"/>
    <w:rsid w:val="00B13294"/>
    <w:rsid w:val="00B13A10"/>
    <w:rsid w:val="00B13DF4"/>
    <w:rsid w:val="00B16F24"/>
    <w:rsid w:val="00B17F6C"/>
    <w:rsid w:val="00B210CD"/>
    <w:rsid w:val="00B22FA7"/>
    <w:rsid w:val="00B230E0"/>
    <w:rsid w:val="00B24AF7"/>
    <w:rsid w:val="00B24FA4"/>
    <w:rsid w:val="00B25949"/>
    <w:rsid w:val="00B25954"/>
    <w:rsid w:val="00B26E08"/>
    <w:rsid w:val="00B30DE0"/>
    <w:rsid w:val="00B31AB2"/>
    <w:rsid w:val="00B325A6"/>
    <w:rsid w:val="00B32641"/>
    <w:rsid w:val="00B36A0D"/>
    <w:rsid w:val="00B37D9E"/>
    <w:rsid w:val="00B37F87"/>
    <w:rsid w:val="00B40361"/>
    <w:rsid w:val="00B4067C"/>
    <w:rsid w:val="00B40C9C"/>
    <w:rsid w:val="00B41A24"/>
    <w:rsid w:val="00B42B7D"/>
    <w:rsid w:val="00B42DAD"/>
    <w:rsid w:val="00B43AD3"/>
    <w:rsid w:val="00B471E1"/>
    <w:rsid w:val="00B52D61"/>
    <w:rsid w:val="00B544A8"/>
    <w:rsid w:val="00B546E4"/>
    <w:rsid w:val="00B5669C"/>
    <w:rsid w:val="00B567A0"/>
    <w:rsid w:val="00B56D83"/>
    <w:rsid w:val="00B570F0"/>
    <w:rsid w:val="00B57A06"/>
    <w:rsid w:val="00B60C01"/>
    <w:rsid w:val="00B60CDC"/>
    <w:rsid w:val="00B60FB3"/>
    <w:rsid w:val="00B6107D"/>
    <w:rsid w:val="00B61A58"/>
    <w:rsid w:val="00B61E30"/>
    <w:rsid w:val="00B61FC3"/>
    <w:rsid w:val="00B623DD"/>
    <w:rsid w:val="00B62C7B"/>
    <w:rsid w:val="00B639D1"/>
    <w:rsid w:val="00B65003"/>
    <w:rsid w:val="00B65062"/>
    <w:rsid w:val="00B659B5"/>
    <w:rsid w:val="00B65E89"/>
    <w:rsid w:val="00B67ED5"/>
    <w:rsid w:val="00B67F28"/>
    <w:rsid w:val="00B7128E"/>
    <w:rsid w:val="00B71DB9"/>
    <w:rsid w:val="00B73DA9"/>
    <w:rsid w:val="00B74AFB"/>
    <w:rsid w:val="00B76F60"/>
    <w:rsid w:val="00B80275"/>
    <w:rsid w:val="00B82E01"/>
    <w:rsid w:val="00B8413E"/>
    <w:rsid w:val="00B84F1D"/>
    <w:rsid w:val="00B860C3"/>
    <w:rsid w:val="00B9033C"/>
    <w:rsid w:val="00B90A8C"/>
    <w:rsid w:val="00B91303"/>
    <w:rsid w:val="00B914FA"/>
    <w:rsid w:val="00B91B79"/>
    <w:rsid w:val="00B91DB7"/>
    <w:rsid w:val="00B91ED1"/>
    <w:rsid w:val="00B93AE2"/>
    <w:rsid w:val="00B945A6"/>
    <w:rsid w:val="00B950F3"/>
    <w:rsid w:val="00B952C2"/>
    <w:rsid w:val="00BA057E"/>
    <w:rsid w:val="00BA0965"/>
    <w:rsid w:val="00BA1399"/>
    <w:rsid w:val="00BA43E7"/>
    <w:rsid w:val="00BA5764"/>
    <w:rsid w:val="00BA5C5A"/>
    <w:rsid w:val="00BA667C"/>
    <w:rsid w:val="00BA6D80"/>
    <w:rsid w:val="00BA786F"/>
    <w:rsid w:val="00BA7B6A"/>
    <w:rsid w:val="00BA7B75"/>
    <w:rsid w:val="00BB0C80"/>
    <w:rsid w:val="00BB0F44"/>
    <w:rsid w:val="00BB1B3C"/>
    <w:rsid w:val="00BB363F"/>
    <w:rsid w:val="00BB3BCA"/>
    <w:rsid w:val="00BB40BC"/>
    <w:rsid w:val="00BB5E66"/>
    <w:rsid w:val="00BB7B94"/>
    <w:rsid w:val="00BB7F9F"/>
    <w:rsid w:val="00BC1291"/>
    <w:rsid w:val="00BC1CEC"/>
    <w:rsid w:val="00BC26B4"/>
    <w:rsid w:val="00BC2A53"/>
    <w:rsid w:val="00BC359E"/>
    <w:rsid w:val="00BC3864"/>
    <w:rsid w:val="00BC4039"/>
    <w:rsid w:val="00BC5480"/>
    <w:rsid w:val="00BC5505"/>
    <w:rsid w:val="00BD043E"/>
    <w:rsid w:val="00BD3F4A"/>
    <w:rsid w:val="00BD5675"/>
    <w:rsid w:val="00BD5AE6"/>
    <w:rsid w:val="00BD7502"/>
    <w:rsid w:val="00BE04BB"/>
    <w:rsid w:val="00BE10B7"/>
    <w:rsid w:val="00BE157C"/>
    <w:rsid w:val="00BE18B3"/>
    <w:rsid w:val="00BE1964"/>
    <w:rsid w:val="00BE233F"/>
    <w:rsid w:val="00BE3C62"/>
    <w:rsid w:val="00BE6583"/>
    <w:rsid w:val="00BE71DD"/>
    <w:rsid w:val="00BF247F"/>
    <w:rsid w:val="00BF2F4E"/>
    <w:rsid w:val="00BF3171"/>
    <w:rsid w:val="00BF33C3"/>
    <w:rsid w:val="00BF52DE"/>
    <w:rsid w:val="00BF53ED"/>
    <w:rsid w:val="00C008B4"/>
    <w:rsid w:val="00C02AA2"/>
    <w:rsid w:val="00C02C61"/>
    <w:rsid w:val="00C0440E"/>
    <w:rsid w:val="00C048F4"/>
    <w:rsid w:val="00C04D17"/>
    <w:rsid w:val="00C057F4"/>
    <w:rsid w:val="00C07875"/>
    <w:rsid w:val="00C07D48"/>
    <w:rsid w:val="00C07DDD"/>
    <w:rsid w:val="00C10AE3"/>
    <w:rsid w:val="00C119D5"/>
    <w:rsid w:val="00C12C16"/>
    <w:rsid w:val="00C143A3"/>
    <w:rsid w:val="00C14993"/>
    <w:rsid w:val="00C14D31"/>
    <w:rsid w:val="00C15E08"/>
    <w:rsid w:val="00C21E1D"/>
    <w:rsid w:val="00C23118"/>
    <w:rsid w:val="00C2485B"/>
    <w:rsid w:val="00C272E2"/>
    <w:rsid w:val="00C3042A"/>
    <w:rsid w:val="00C311F6"/>
    <w:rsid w:val="00C31333"/>
    <w:rsid w:val="00C33266"/>
    <w:rsid w:val="00C348CF"/>
    <w:rsid w:val="00C358E1"/>
    <w:rsid w:val="00C36A83"/>
    <w:rsid w:val="00C36EE5"/>
    <w:rsid w:val="00C408A4"/>
    <w:rsid w:val="00C4096E"/>
    <w:rsid w:val="00C40EAE"/>
    <w:rsid w:val="00C415BD"/>
    <w:rsid w:val="00C431FB"/>
    <w:rsid w:val="00C44613"/>
    <w:rsid w:val="00C45137"/>
    <w:rsid w:val="00C516A1"/>
    <w:rsid w:val="00C5178B"/>
    <w:rsid w:val="00C51AA5"/>
    <w:rsid w:val="00C5391C"/>
    <w:rsid w:val="00C5423C"/>
    <w:rsid w:val="00C561EB"/>
    <w:rsid w:val="00C569C6"/>
    <w:rsid w:val="00C569D1"/>
    <w:rsid w:val="00C575A0"/>
    <w:rsid w:val="00C57C75"/>
    <w:rsid w:val="00C63383"/>
    <w:rsid w:val="00C6411F"/>
    <w:rsid w:val="00C643AB"/>
    <w:rsid w:val="00C657BC"/>
    <w:rsid w:val="00C6693D"/>
    <w:rsid w:val="00C743FA"/>
    <w:rsid w:val="00C75A4F"/>
    <w:rsid w:val="00C75B01"/>
    <w:rsid w:val="00C80739"/>
    <w:rsid w:val="00C80D69"/>
    <w:rsid w:val="00C83D92"/>
    <w:rsid w:val="00C84334"/>
    <w:rsid w:val="00C85894"/>
    <w:rsid w:val="00C86566"/>
    <w:rsid w:val="00C86656"/>
    <w:rsid w:val="00C87248"/>
    <w:rsid w:val="00C901A3"/>
    <w:rsid w:val="00C908A4"/>
    <w:rsid w:val="00C9376C"/>
    <w:rsid w:val="00C968BC"/>
    <w:rsid w:val="00C96A9A"/>
    <w:rsid w:val="00C96F25"/>
    <w:rsid w:val="00CA047C"/>
    <w:rsid w:val="00CA1E92"/>
    <w:rsid w:val="00CA28D5"/>
    <w:rsid w:val="00CA2F86"/>
    <w:rsid w:val="00CA4AA0"/>
    <w:rsid w:val="00CA6C18"/>
    <w:rsid w:val="00CB0135"/>
    <w:rsid w:val="00CB0209"/>
    <w:rsid w:val="00CB131F"/>
    <w:rsid w:val="00CB1A76"/>
    <w:rsid w:val="00CB2AAA"/>
    <w:rsid w:val="00CB3054"/>
    <w:rsid w:val="00CB6575"/>
    <w:rsid w:val="00CB764C"/>
    <w:rsid w:val="00CB7CE4"/>
    <w:rsid w:val="00CB7E6E"/>
    <w:rsid w:val="00CC03BA"/>
    <w:rsid w:val="00CC0549"/>
    <w:rsid w:val="00CC0E3C"/>
    <w:rsid w:val="00CC1448"/>
    <w:rsid w:val="00CC1D2D"/>
    <w:rsid w:val="00CC2007"/>
    <w:rsid w:val="00CC20A0"/>
    <w:rsid w:val="00CC3667"/>
    <w:rsid w:val="00CC3CF7"/>
    <w:rsid w:val="00CC3D04"/>
    <w:rsid w:val="00CC4047"/>
    <w:rsid w:val="00CC4C42"/>
    <w:rsid w:val="00CC5A93"/>
    <w:rsid w:val="00CC6736"/>
    <w:rsid w:val="00CD0658"/>
    <w:rsid w:val="00CD23D2"/>
    <w:rsid w:val="00CD2DA1"/>
    <w:rsid w:val="00CD3AC4"/>
    <w:rsid w:val="00CD4243"/>
    <w:rsid w:val="00CD4DE1"/>
    <w:rsid w:val="00CD6235"/>
    <w:rsid w:val="00CE0322"/>
    <w:rsid w:val="00CE0AF3"/>
    <w:rsid w:val="00CE10F7"/>
    <w:rsid w:val="00CE45A7"/>
    <w:rsid w:val="00CE5EF7"/>
    <w:rsid w:val="00CE7E99"/>
    <w:rsid w:val="00CF0AB1"/>
    <w:rsid w:val="00CF1B37"/>
    <w:rsid w:val="00CF217C"/>
    <w:rsid w:val="00CF2598"/>
    <w:rsid w:val="00CF33ED"/>
    <w:rsid w:val="00CF3EFC"/>
    <w:rsid w:val="00CF47D1"/>
    <w:rsid w:val="00CF5994"/>
    <w:rsid w:val="00CF68D9"/>
    <w:rsid w:val="00CF6E53"/>
    <w:rsid w:val="00D003B9"/>
    <w:rsid w:val="00D0208E"/>
    <w:rsid w:val="00D02854"/>
    <w:rsid w:val="00D031A3"/>
    <w:rsid w:val="00D04DEE"/>
    <w:rsid w:val="00D05E07"/>
    <w:rsid w:val="00D06AB5"/>
    <w:rsid w:val="00D07064"/>
    <w:rsid w:val="00D0761A"/>
    <w:rsid w:val="00D1171A"/>
    <w:rsid w:val="00D13571"/>
    <w:rsid w:val="00D137F6"/>
    <w:rsid w:val="00D15917"/>
    <w:rsid w:val="00D15AC5"/>
    <w:rsid w:val="00D15DFF"/>
    <w:rsid w:val="00D16592"/>
    <w:rsid w:val="00D16A3C"/>
    <w:rsid w:val="00D20AC4"/>
    <w:rsid w:val="00D21719"/>
    <w:rsid w:val="00D22962"/>
    <w:rsid w:val="00D23CC9"/>
    <w:rsid w:val="00D2568F"/>
    <w:rsid w:val="00D26666"/>
    <w:rsid w:val="00D26CBD"/>
    <w:rsid w:val="00D2791F"/>
    <w:rsid w:val="00D31D8B"/>
    <w:rsid w:val="00D32D48"/>
    <w:rsid w:val="00D3326D"/>
    <w:rsid w:val="00D336FA"/>
    <w:rsid w:val="00D33A4B"/>
    <w:rsid w:val="00D354ED"/>
    <w:rsid w:val="00D3654E"/>
    <w:rsid w:val="00D36FF4"/>
    <w:rsid w:val="00D3754C"/>
    <w:rsid w:val="00D401A6"/>
    <w:rsid w:val="00D41F2A"/>
    <w:rsid w:val="00D44B09"/>
    <w:rsid w:val="00D463FF"/>
    <w:rsid w:val="00D46B32"/>
    <w:rsid w:val="00D51501"/>
    <w:rsid w:val="00D52E44"/>
    <w:rsid w:val="00D52F72"/>
    <w:rsid w:val="00D54A5C"/>
    <w:rsid w:val="00D55956"/>
    <w:rsid w:val="00D5697B"/>
    <w:rsid w:val="00D61641"/>
    <w:rsid w:val="00D61E71"/>
    <w:rsid w:val="00D6340E"/>
    <w:rsid w:val="00D66423"/>
    <w:rsid w:val="00D66656"/>
    <w:rsid w:val="00D66C1F"/>
    <w:rsid w:val="00D701E1"/>
    <w:rsid w:val="00D71690"/>
    <w:rsid w:val="00D7251F"/>
    <w:rsid w:val="00D72CC4"/>
    <w:rsid w:val="00D72CDF"/>
    <w:rsid w:val="00D7351F"/>
    <w:rsid w:val="00D73A6D"/>
    <w:rsid w:val="00D75B96"/>
    <w:rsid w:val="00D76A99"/>
    <w:rsid w:val="00D8012D"/>
    <w:rsid w:val="00D83205"/>
    <w:rsid w:val="00D8613A"/>
    <w:rsid w:val="00D86B91"/>
    <w:rsid w:val="00D870F2"/>
    <w:rsid w:val="00D87C2E"/>
    <w:rsid w:val="00D9115C"/>
    <w:rsid w:val="00D924F3"/>
    <w:rsid w:val="00D94F60"/>
    <w:rsid w:val="00D95046"/>
    <w:rsid w:val="00DA1815"/>
    <w:rsid w:val="00DA3AC5"/>
    <w:rsid w:val="00DA4327"/>
    <w:rsid w:val="00DA52A5"/>
    <w:rsid w:val="00DB0515"/>
    <w:rsid w:val="00DB0627"/>
    <w:rsid w:val="00DB3943"/>
    <w:rsid w:val="00DB3E2E"/>
    <w:rsid w:val="00DB44EE"/>
    <w:rsid w:val="00DB4C4B"/>
    <w:rsid w:val="00DB53C2"/>
    <w:rsid w:val="00DB770E"/>
    <w:rsid w:val="00DC0596"/>
    <w:rsid w:val="00DC088A"/>
    <w:rsid w:val="00DC0D5A"/>
    <w:rsid w:val="00DC2A11"/>
    <w:rsid w:val="00DC617D"/>
    <w:rsid w:val="00DC6624"/>
    <w:rsid w:val="00DC6FD5"/>
    <w:rsid w:val="00DC71D4"/>
    <w:rsid w:val="00DC744E"/>
    <w:rsid w:val="00DD2AE9"/>
    <w:rsid w:val="00DD313C"/>
    <w:rsid w:val="00DD368E"/>
    <w:rsid w:val="00DD3910"/>
    <w:rsid w:val="00DD4D23"/>
    <w:rsid w:val="00DD5C91"/>
    <w:rsid w:val="00DD5D60"/>
    <w:rsid w:val="00DD5FB6"/>
    <w:rsid w:val="00DD7C5A"/>
    <w:rsid w:val="00DD7C8D"/>
    <w:rsid w:val="00DE04BE"/>
    <w:rsid w:val="00DE2743"/>
    <w:rsid w:val="00DE28CC"/>
    <w:rsid w:val="00DE30DA"/>
    <w:rsid w:val="00DE3E93"/>
    <w:rsid w:val="00DE6654"/>
    <w:rsid w:val="00DE69FF"/>
    <w:rsid w:val="00DF04C0"/>
    <w:rsid w:val="00DF1584"/>
    <w:rsid w:val="00DF480A"/>
    <w:rsid w:val="00DF5A6D"/>
    <w:rsid w:val="00E009DD"/>
    <w:rsid w:val="00E02EA2"/>
    <w:rsid w:val="00E04A22"/>
    <w:rsid w:val="00E04CCC"/>
    <w:rsid w:val="00E05109"/>
    <w:rsid w:val="00E05200"/>
    <w:rsid w:val="00E05F78"/>
    <w:rsid w:val="00E0623E"/>
    <w:rsid w:val="00E07FF9"/>
    <w:rsid w:val="00E11524"/>
    <w:rsid w:val="00E1183C"/>
    <w:rsid w:val="00E1195D"/>
    <w:rsid w:val="00E12A0C"/>
    <w:rsid w:val="00E13D68"/>
    <w:rsid w:val="00E15354"/>
    <w:rsid w:val="00E15940"/>
    <w:rsid w:val="00E15A89"/>
    <w:rsid w:val="00E15B52"/>
    <w:rsid w:val="00E1606E"/>
    <w:rsid w:val="00E16CF2"/>
    <w:rsid w:val="00E1792B"/>
    <w:rsid w:val="00E17BE7"/>
    <w:rsid w:val="00E21C00"/>
    <w:rsid w:val="00E2292B"/>
    <w:rsid w:val="00E24157"/>
    <w:rsid w:val="00E24387"/>
    <w:rsid w:val="00E257DF"/>
    <w:rsid w:val="00E2673B"/>
    <w:rsid w:val="00E26E23"/>
    <w:rsid w:val="00E3048C"/>
    <w:rsid w:val="00E3078E"/>
    <w:rsid w:val="00E30EFF"/>
    <w:rsid w:val="00E31136"/>
    <w:rsid w:val="00E31194"/>
    <w:rsid w:val="00E320EB"/>
    <w:rsid w:val="00E32736"/>
    <w:rsid w:val="00E32C43"/>
    <w:rsid w:val="00E32F58"/>
    <w:rsid w:val="00E34427"/>
    <w:rsid w:val="00E34729"/>
    <w:rsid w:val="00E34D7D"/>
    <w:rsid w:val="00E36D94"/>
    <w:rsid w:val="00E37105"/>
    <w:rsid w:val="00E40A72"/>
    <w:rsid w:val="00E40E83"/>
    <w:rsid w:val="00E42EAD"/>
    <w:rsid w:val="00E43D6D"/>
    <w:rsid w:val="00E4524B"/>
    <w:rsid w:val="00E45A3F"/>
    <w:rsid w:val="00E45B1D"/>
    <w:rsid w:val="00E47519"/>
    <w:rsid w:val="00E4765E"/>
    <w:rsid w:val="00E515CC"/>
    <w:rsid w:val="00E6095E"/>
    <w:rsid w:val="00E61808"/>
    <w:rsid w:val="00E61EEA"/>
    <w:rsid w:val="00E61FC4"/>
    <w:rsid w:val="00E6239E"/>
    <w:rsid w:val="00E629D1"/>
    <w:rsid w:val="00E62B61"/>
    <w:rsid w:val="00E6496E"/>
    <w:rsid w:val="00E65AFE"/>
    <w:rsid w:val="00E70A66"/>
    <w:rsid w:val="00E71A6A"/>
    <w:rsid w:val="00E72BA6"/>
    <w:rsid w:val="00E735A8"/>
    <w:rsid w:val="00E74078"/>
    <w:rsid w:val="00E745F7"/>
    <w:rsid w:val="00E74839"/>
    <w:rsid w:val="00E7498F"/>
    <w:rsid w:val="00E75227"/>
    <w:rsid w:val="00E75577"/>
    <w:rsid w:val="00E75EC4"/>
    <w:rsid w:val="00E8248E"/>
    <w:rsid w:val="00E8325E"/>
    <w:rsid w:val="00E84155"/>
    <w:rsid w:val="00E86EB4"/>
    <w:rsid w:val="00E87CEC"/>
    <w:rsid w:val="00E91650"/>
    <w:rsid w:val="00E9191E"/>
    <w:rsid w:val="00E922FD"/>
    <w:rsid w:val="00E9429C"/>
    <w:rsid w:val="00E94BCD"/>
    <w:rsid w:val="00E94C91"/>
    <w:rsid w:val="00E95452"/>
    <w:rsid w:val="00E9548E"/>
    <w:rsid w:val="00E95A6F"/>
    <w:rsid w:val="00E95B49"/>
    <w:rsid w:val="00E971D6"/>
    <w:rsid w:val="00E97CD8"/>
    <w:rsid w:val="00E97D14"/>
    <w:rsid w:val="00EA001A"/>
    <w:rsid w:val="00EA0A1F"/>
    <w:rsid w:val="00EA0CDC"/>
    <w:rsid w:val="00EA159D"/>
    <w:rsid w:val="00EA16B0"/>
    <w:rsid w:val="00EA28D8"/>
    <w:rsid w:val="00EA526E"/>
    <w:rsid w:val="00EA719C"/>
    <w:rsid w:val="00EA76DE"/>
    <w:rsid w:val="00EB02B7"/>
    <w:rsid w:val="00EB098B"/>
    <w:rsid w:val="00EB1283"/>
    <w:rsid w:val="00EB15F2"/>
    <w:rsid w:val="00EB21D1"/>
    <w:rsid w:val="00EB2822"/>
    <w:rsid w:val="00EB3311"/>
    <w:rsid w:val="00EB408E"/>
    <w:rsid w:val="00EB41BF"/>
    <w:rsid w:val="00EC13DE"/>
    <w:rsid w:val="00EC35CC"/>
    <w:rsid w:val="00EC36EE"/>
    <w:rsid w:val="00EC4776"/>
    <w:rsid w:val="00EC765E"/>
    <w:rsid w:val="00EC7866"/>
    <w:rsid w:val="00ED0616"/>
    <w:rsid w:val="00ED177D"/>
    <w:rsid w:val="00ED1C0E"/>
    <w:rsid w:val="00ED1E3A"/>
    <w:rsid w:val="00ED2350"/>
    <w:rsid w:val="00ED5FCE"/>
    <w:rsid w:val="00ED6E99"/>
    <w:rsid w:val="00ED700D"/>
    <w:rsid w:val="00ED7C21"/>
    <w:rsid w:val="00ED7F33"/>
    <w:rsid w:val="00EE05CB"/>
    <w:rsid w:val="00EE2179"/>
    <w:rsid w:val="00EE226B"/>
    <w:rsid w:val="00EE38EA"/>
    <w:rsid w:val="00EE3911"/>
    <w:rsid w:val="00EE44D3"/>
    <w:rsid w:val="00EE51DF"/>
    <w:rsid w:val="00EE69D0"/>
    <w:rsid w:val="00EE6D28"/>
    <w:rsid w:val="00EE6DCB"/>
    <w:rsid w:val="00EE7749"/>
    <w:rsid w:val="00EE7795"/>
    <w:rsid w:val="00EF0615"/>
    <w:rsid w:val="00EF1961"/>
    <w:rsid w:val="00EF1F34"/>
    <w:rsid w:val="00EF378B"/>
    <w:rsid w:val="00EF6E62"/>
    <w:rsid w:val="00F01894"/>
    <w:rsid w:val="00F026C3"/>
    <w:rsid w:val="00F0293D"/>
    <w:rsid w:val="00F03F8F"/>
    <w:rsid w:val="00F05A29"/>
    <w:rsid w:val="00F06073"/>
    <w:rsid w:val="00F06079"/>
    <w:rsid w:val="00F07A9B"/>
    <w:rsid w:val="00F10252"/>
    <w:rsid w:val="00F103CD"/>
    <w:rsid w:val="00F122F4"/>
    <w:rsid w:val="00F12A39"/>
    <w:rsid w:val="00F12BDC"/>
    <w:rsid w:val="00F13F7D"/>
    <w:rsid w:val="00F14B51"/>
    <w:rsid w:val="00F169DA"/>
    <w:rsid w:val="00F16A52"/>
    <w:rsid w:val="00F16CB9"/>
    <w:rsid w:val="00F21242"/>
    <w:rsid w:val="00F213AC"/>
    <w:rsid w:val="00F22124"/>
    <w:rsid w:val="00F229EC"/>
    <w:rsid w:val="00F23E39"/>
    <w:rsid w:val="00F241CD"/>
    <w:rsid w:val="00F24309"/>
    <w:rsid w:val="00F24914"/>
    <w:rsid w:val="00F25B96"/>
    <w:rsid w:val="00F2651F"/>
    <w:rsid w:val="00F300D5"/>
    <w:rsid w:val="00F30380"/>
    <w:rsid w:val="00F30862"/>
    <w:rsid w:val="00F318B5"/>
    <w:rsid w:val="00F32334"/>
    <w:rsid w:val="00F323D6"/>
    <w:rsid w:val="00F329F7"/>
    <w:rsid w:val="00F333E1"/>
    <w:rsid w:val="00F33ED9"/>
    <w:rsid w:val="00F35FB8"/>
    <w:rsid w:val="00F368F2"/>
    <w:rsid w:val="00F40735"/>
    <w:rsid w:val="00F4189C"/>
    <w:rsid w:val="00F418CF"/>
    <w:rsid w:val="00F41A3E"/>
    <w:rsid w:val="00F436B4"/>
    <w:rsid w:val="00F43FE6"/>
    <w:rsid w:val="00F44DB1"/>
    <w:rsid w:val="00F44FAB"/>
    <w:rsid w:val="00F45B16"/>
    <w:rsid w:val="00F461EC"/>
    <w:rsid w:val="00F477A0"/>
    <w:rsid w:val="00F50231"/>
    <w:rsid w:val="00F517DC"/>
    <w:rsid w:val="00F53882"/>
    <w:rsid w:val="00F54AF5"/>
    <w:rsid w:val="00F56964"/>
    <w:rsid w:val="00F60B05"/>
    <w:rsid w:val="00F625DE"/>
    <w:rsid w:val="00F639AF"/>
    <w:rsid w:val="00F6494D"/>
    <w:rsid w:val="00F64D9E"/>
    <w:rsid w:val="00F652AF"/>
    <w:rsid w:val="00F664EF"/>
    <w:rsid w:val="00F721BA"/>
    <w:rsid w:val="00F725ED"/>
    <w:rsid w:val="00F72610"/>
    <w:rsid w:val="00F737CE"/>
    <w:rsid w:val="00F7627B"/>
    <w:rsid w:val="00F765DA"/>
    <w:rsid w:val="00F76AD6"/>
    <w:rsid w:val="00F76C66"/>
    <w:rsid w:val="00F77999"/>
    <w:rsid w:val="00F77D41"/>
    <w:rsid w:val="00F77ED5"/>
    <w:rsid w:val="00F824CA"/>
    <w:rsid w:val="00F843D2"/>
    <w:rsid w:val="00F8687B"/>
    <w:rsid w:val="00F924C9"/>
    <w:rsid w:val="00F936E9"/>
    <w:rsid w:val="00F94643"/>
    <w:rsid w:val="00F964F9"/>
    <w:rsid w:val="00FA0A83"/>
    <w:rsid w:val="00FA0D41"/>
    <w:rsid w:val="00FA1485"/>
    <w:rsid w:val="00FA1D3B"/>
    <w:rsid w:val="00FA2EA8"/>
    <w:rsid w:val="00FA5570"/>
    <w:rsid w:val="00FA59DA"/>
    <w:rsid w:val="00FA5E58"/>
    <w:rsid w:val="00FA6450"/>
    <w:rsid w:val="00FA7926"/>
    <w:rsid w:val="00FB0AE2"/>
    <w:rsid w:val="00FB121F"/>
    <w:rsid w:val="00FB2CD1"/>
    <w:rsid w:val="00FB4953"/>
    <w:rsid w:val="00FB50FD"/>
    <w:rsid w:val="00FB5CCB"/>
    <w:rsid w:val="00FB658A"/>
    <w:rsid w:val="00FC29EE"/>
    <w:rsid w:val="00FC2FC6"/>
    <w:rsid w:val="00FC31E1"/>
    <w:rsid w:val="00FC4A40"/>
    <w:rsid w:val="00FD135C"/>
    <w:rsid w:val="00FD3328"/>
    <w:rsid w:val="00FD380A"/>
    <w:rsid w:val="00FD3BDB"/>
    <w:rsid w:val="00FD4B67"/>
    <w:rsid w:val="00FD5B2A"/>
    <w:rsid w:val="00FD76F9"/>
    <w:rsid w:val="00FE0450"/>
    <w:rsid w:val="00FE0A0B"/>
    <w:rsid w:val="00FE2DEC"/>
    <w:rsid w:val="00FE3264"/>
    <w:rsid w:val="00FE4A55"/>
    <w:rsid w:val="00FE4FF9"/>
    <w:rsid w:val="00FE5E86"/>
    <w:rsid w:val="00FE6AC4"/>
    <w:rsid w:val="00FE7263"/>
    <w:rsid w:val="00FE7B4D"/>
    <w:rsid w:val="00FF0496"/>
    <w:rsid w:val="00FF1023"/>
    <w:rsid w:val="00FF20F2"/>
    <w:rsid w:val="00FF2116"/>
    <w:rsid w:val="00FF25F0"/>
    <w:rsid w:val="00FF3EFF"/>
    <w:rsid w:val="00FF3F27"/>
    <w:rsid w:val="00FF489D"/>
    <w:rsid w:val="00FF49CB"/>
    <w:rsid w:val="00FF5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783BD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C7B17"/>
    <w:pPr>
      <w:spacing w:after="0" w:line="480" w:lineRule="auto"/>
    </w:pPr>
    <w:rPr>
      <w:sz w:val="24"/>
      <w:lang w:val="it-IT"/>
    </w:rPr>
  </w:style>
  <w:style w:type="paragraph" w:styleId="Heading1">
    <w:name w:val="heading 1"/>
    <w:basedOn w:val="Normal"/>
    <w:next w:val="Normal"/>
    <w:link w:val="Heading1Char"/>
    <w:uiPriority w:val="9"/>
    <w:qFormat/>
    <w:rsid w:val="006B37C5"/>
    <w:pPr>
      <w:keepNext/>
      <w:keepLines/>
      <w:spacing w:line="360" w:lineRule="auto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D0616"/>
    <w:pPr>
      <w:keepNext/>
      <w:keepLines/>
      <w:outlineLvl w:val="1"/>
    </w:pPr>
    <w:rPr>
      <w:rFonts w:eastAsiaTheme="majorEastAsia" w:cstheme="majorBidi"/>
      <w:i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D0616"/>
    <w:pPr>
      <w:keepNext/>
      <w:keepLines/>
      <w:outlineLvl w:val="2"/>
    </w:pPr>
    <w:rPr>
      <w:rFonts w:eastAsiaTheme="majorEastAsia" w:cstheme="majorBidi"/>
      <w:szCs w:val="24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D0616"/>
    <w:pPr>
      <w:keepNext/>
      <w:keepLines/>
      <w:outlineLvl w:val="3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5072E"/>
    <w:rPr>
      <w:color w:val="0563C1" w:themeColor="hyperlink"/>
      <w:u w:val="single"/>
    </w:rPr>
  </w:style>
  <w:style w:type="character" w:customStyle="1" w:styleId="1">
    <w:name w:val="Ανεπίλυτη αναφορά1"/>
    <w:basedOn w:val="DefaultParagraphFont"/>
    <w:uiPriority w:val="99"/>
    <w:semiHidden/>
    <w:unhideWhenUsed/>
    <w:rsid w:val="0095072E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416B2B"/>
    <w:pPr>
      <w:spacing w:before="100" w:beforeAutospacing="1" w:after="100" w:afterAutospacing="1" w:line="240" w:lineRule="auto"/>
    </w:pPr>
    <w:rPr>
      <w:rFonts w:eastAsiaTheme="minorEastAsia" w:cs="Times New Roman"/>
      <w:szCs w:val="24"/>
      <w:lang w:val="en-GB" w:eastAsia="en-GB"/>
    </w:rPr>
  </w:style>
  <w:style w:type="table" w:styleId="TableGrid">
    <w:name w:val="Table Grid"/>
    <w:basedOn w:val="TableNormal"/>
    <w:uiPriority w:val="39"/>
    <w:rsid w:val="001B69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B69FC"/>
    <w:pPr>
      <w:ind w:left="720"/>
      <w:contextualSpacing/>
    </w:pPr>
  </w:style>
  <w:style w:type="table" w:customStyle="1" w:styleId="10">
    <w:name w:val="Πλέγμα πίνακα1"/>
    <w:basedOn w:val="TableNormal"/>
    <w:next w:val="TableGrid"/>
    <w:uiPriority w:val="39"/>
    <w:rsid w:val="00FF20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7B6C08"/>
    <w:pPr>
      <w:widowControl w:val="0"/>
      <w:spacing w:line="240" w:lineRule="auto"/>
      <w:ind w:left="103"/>
    </w:pPr>
    <w:rPr>
      <w:rFonts w:eastAsia="Times New Roman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5569DF"/>
    <w:pPr>
      <w:tabs>
        <w:tab w:val="center" w:pos="4153"/>
        <w:tab w:val="right" w:pos="830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69DF"/>
    <w:rPr>
      <w:lang w:val="it-IT"/>
    </w:rPr>
  </w:style>
  <w:style w:type="paragraph" w:styleId="Footer">
    <w:name w:val="footer"/>
    <w:basedOn w:val="Normal"/>
    <w:link w:val="FooterChar"/>
    <w:uiPriority w:val="99"/>
    <w:unhideWhenUsed/>
    <w:rsid w:val="005569DF"/>
    <w:pPr>
      <w:tabs>
        <w:tab w:val="center" w:pos="4153"/>
        <w:tab w:val="right" w:pos="830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69DF"/>
    <w:rPr>
      <w:lang w:val="it-IT"/>
    </w:rPr>
  </w:style>
  <w:style w:type="character" w:styleId="FollowedHyperlink">
    <w:name w:val="FollowedHyperlink"/>
    <w:basedOn w:val="DefaultParagraphFont"/>
    <w:uiPriority w:val="99"/>
    <w:semiHidden/>
    <w:unhideWhenUsed/>
    <w:rsid w:val="002E5433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602E"/>
    <w:pPr>
      <w:spacing w:line="240" w:lineRule="auto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602E"/>
    <w:rPr>
      <w:rFonts w:ascii="Times New Roman" w:hAnsi="Times New Roman" w:cs="Times New Roman"/>
      <w:sz w:val="18"/>
      <w:szCs w:val="18"/>
      <w:lang w:val="it-IT"/>
    </w:rPr>
  </w:style>
  <w:style w:type="character" w:styleId="CommentReference">
    <w:name w:val="annotation reference"/>
    <w:basedOn w:val="DefaultParagraphFont"/>
    <w:uiPriority w:val="99"/>
    <w:semiHidden/>
    <w:unhideWhenUsed/>
    <w:rsid w:val="0055602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602E"/>
    <w:pPr>
      <w:spacing w:line="240" w:lineRule="auto"/>
    </w:pPr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602E"/>
    <w:rPr>
      <w:sz w:val="24"/>
      <w:szCs w:val="24"/>
      <w:lang w:val="it-I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602E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602E"/>
    <w:rPr>
      <w:b/>
      <w:bCs/>
      <w:sz w:val="20"/>
      <w:szCs w:val="20"/>
      <w:lang w:val="it-IT"/>
    </w:rPr>
  </w:style>
  <w:style w:type="paragraph" w:styleId="Revision">
    <w:name w:val="Revision"/>
    <w:hidden/>
    <w:uiPriority w:val="99"/>
    <w:semiHidden/>
    <w:rsid w:val="00CE10F7"/>
    <w:pPr>
      <w:spacing w:after="0" w:line="240" w:lineRule="auto"/>
    </w:pPr>
    <w:rPr>
      <w:lang w:val="it-IT"/>
    </w:rPr>
  </w:style>
  <w:style w:type="character" w:customStyle="1" w:styleId="2">
    <w:name w:val="Ανεπίλυτη αναφορά2"/>
    <w:basedOn w:val="DefaultParagraphFont"/>
    <w:uiPriority w:val="99"/>
    <w:semiHidden/>
    <w:unhideWhenUsed/>
    <w:rsid w:val="008D702E"/>
    <w:rPr>
      <w:color w:val="808080"/>
      <w:shd w:val="clear" w:color="auto" w:fill="E6E6E6"/>
    </w:rPr>
  </w:style>
  <w:style w:type="character" w:customStyle="1" w:styleId="3">
    <w:name w:val="Ανεπίλυτη αναφορά3"/>
    <w:basedOn w:val="DefaultParagraphFont"/>
    <w:uiPriority w:val="99"/>
    <w:semiHidden/>
    <w:unhideWhenUsed/>
    <w:rsid w:val="008F55AA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6B37C5"/>
    <w:rPr>
      <w:rFonts w:eastAsiaTheme="majorEastAsia" w:cstheme="majorBidi"/>
      <w:b/>
      <w:sz w:val="24"/>
      <w:szCs w:val="32"/>
      <w:lang w:val="it-IT"/>
    </w:rPr>
  </w:style>
  <w:style w:type="character" w:customStyle="1" w:styleId="Heading2Char">
    <w:name w:val="Heading 2 Char"/>
    <w:basedOn w:val="DefaultParagraphFont"/>
    <w:link w:val="Heading2"/>
    <w:uiPriority w:val="9"/>
    <w:rsid w:val="00ED0616"/>
    <w:rPr>
      <w:rFonts w:eastAsiaTheme="majorEastAsia" w:cstheme="majorBidi"/>
      <w:i/>
      <w:sz w:val="24"/>
      <w:szCs w:val="26"/>
      <w:lang w:val="it-IT"/>
    </w:rPr>
  </w:style>
  <w:style w:type="character" w:customStyle="1" w:styleId="Heading3Char">
    <w:name w:val="Heading 3 Char"/>
    <w:basedOn w:val="DefaultParagraphFont"/>
    <w:link w:val="Heading3"/>
    <w:uiPriority w:val="9"/>
    <w:rsid w:val="00ED0616"/>
    <w:rPr>
      <w:rFonts w:eastAsiaTheme="majorEastAsia" w:cstheme="majorBidi"/>
      <w:sz w:val="24"/>
      <w:szCs w:val="24"/>
      <w:u w:val="single"/>
      <w:lang w:val="it-IT"/>
    </w:rPr>
  </w:style>
  <w:style w:type="character" w:customStyle="1" w:styleId="Heading4Char">
    <w:name w:val="Heading 4 Char"/>
    <w:basedOn w:val="DefaultParagraphFont"/>
    <w:link w:val="Heading4"/>
    <w:uiPriority w:val="9"/>
    <w:rsid w:val="00ED0616"/>
    <w:rPr>
      <w:rFonts w:eastAsiaTheme="majorEastAsia" w:cstheme="majorBidi"/>
      <w:i/>
      <w:iCs/>
      <w:sz w:val="24"/>
      <w:lang w:val="it-IT"/>
    </w:rPr>
  </w:style>
  <w:style w:type="paragraph" w:customStyle="1" w:styleId="EndNoteBibliographyTitle">
    <w:name w:val="EndNote Bibliography Title"/>
    <w:basedOn w:val="Normal"/>
    <w:link w:val="EndNoteBibliographyTitleChar"/>
    <w:rsid w:val="00C02C61"/>
    <w:pPr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C02C61"/>
    <w:rPr>
      <w:rFonts w:ascii="Calibri" w:hAnsi="Calibri" w:cs="Calibri"/>
      <w:noProof/>
      <w:sz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C02C61"/>
    <w:pPr>
      <w:spacing w:line="240" w:lineRule="auto"/>
      <w:jc w:val="both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C02C61"/>
    <w:rPr>
      <w:rFonts w:ascii="Calibri" w:hAnsi="Calibri" w:cs="Calibri"/>
      <w:noProof/>
      <w:sz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C7B17"/>
    <w:pPr>
      <w:spacing w:after="0" w:line="480" w:lineRule="auto"/>
    </w:pPr>
    <w:rPr>
      <w:sz w:val="24"/>
      <w:lang w:val="it-IT"/>
    </w:rPr>
  </w:style>
  <w:style w:type="paragraph" w:styleId="Heading1">
    <w:name w:val="heading 1"/>
    <w:basedOn w:val="Normal"/>
    <w:next w:val="Normal"/>
    <w:link w:val="Heading1Char"/>
    <w:uiPriority w:val="9"/>
    <w:qFormat/>
    <w:rsid w:val="006B37C5"/>
    <w:pPr>
      <w:keepNext/>
      <w:keepLines/>
      <w:spacing w:line="360" w:lineRule="auto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D0616"/>
    <w:pPr>
      <w:keepNext/>
      <w:keepLines/>
      <w:outlineLvl w:val="1"/>
    </w:pPr>
    <w:rPr>
      <w:rFonts w:eastAsiaTheme="majorEastAsia" w:cstheme="majorBidi"/>
      <w:i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D0616"/>
    <w:pPr>
      <w:keepNext/>
      <w:keepLines/>
      <w:outlineLvl w:val="2"/>
    </w:pPr>
    <w:rPr>
      <w:rFonts w:eastAsiaTheme="majorEastAsia" w:cstheme="majorBidi"/>
      <w:szCs w:val="24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D0616"/>
    <w:pPr>
      <w:keepNext/>
      <w:keepLines/>
      <w:outlineLvl w:val="3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5072E"/>
    <w:rPr>
      <w:color w:val="0563C1" w:themeColor="hyperlink"/>
      <w:u w:val="single"/>
    </w:rPr>
  </w:style>
  <w:style w:type="character" w:customStyle="1" w:styleId="1">
    <w:name w:val="Ανεπίλυτη αναφορά1"/>
    <w:basedOn w:val="DefaultParagraphFont"/>
    <w:uiPriority w:val="99"/>
    <w:semiHidden/>
    <w:unhideWhenUsed/>
    <w:rsid w:val="0095072E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416B2B"/>
    <w:pPr>
      <w:spacing w:before="100" w:beforeAutospacing="1" w:after="100" w:afterAutospacing="1" w:line="240" w:lineRule="auto"/>
    </w:pPr>
    <w:rPr>
      <w:rFonts w:eastAsiaTheme="minorEastAsia" w:cs="Times New Roman"/>
      <w:szCs w:val="24"/>
      <w:lang w:val="en-GB" w:eastAsia="en-GB"/>
    </w:rPr>
  </w:style>
  <w:style w:type="table" w:styleId="TableGrid">
    <w:name w:val="Table Grid"/>
    <w:basedOn w:val="TableNormal"/>
    <w:uiPriority w:val="39"/>
    <w:rsid w:val="001B69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B69FC"/>
    <w:pPr>
      <w:ind w:left="720"/>
      <w:contextualSpacing/>
    </w:pPr>
  </w:style>
  <w:style w:type="table" w:customStyle="1" w:styleId="10">
    <w:name w:val="Πλέγμα πίνακα1"/>
    <w:basedOn w:val="TableNormal"/>
    <w:next w:val="TableGrid"/>
    <w:uiPriority w:val="39"/>
    <w:rsid w:val="00FF20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7B6C08"/>
    <w:pPr>
      <w:widowControl w:val="0"/>
      <w:spacing w:line="240" w:lineRule="auto"/>
      <w:ind w:left="103"/>
    </w:pPr>
    <w:rPr>
      <w:rFonts w:eastAsia="Times New Roman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5569DF"/>
    <w:pPr>
      <w:tabs>
        <w:tab w:val="center" w:pos="4153"/>
        <w:tab w:val="right" w:pos="830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69DF"/>
    <w:rPr>
      <w:lang w:val="it-IT"/>
    </w:rPr>
  </w:style>
  <w:style w:type="paragraph" w:styleId="Footer">
    <w:name w:val="footer"/>
    <w:basedOn w:val="Normal"/>
    <w:link w:val="FooterChar"/>
    <w:uiPriority w:val="99"/>
    <w:unhideWhenUsed/>
    <w:rsid w:val="005569DF"/>
    <w:pPr>
      <w:tabs>
        <w:tab w:val="center" w:pos="4153"/>
        <w:tab w:val="right" w:pos="830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69DF"/>
    <w:rPr>
      <w:lang w:val="it-IT"/>
    </w:rPr>
  </w:style>
  <w:style w:type="character" w:styleId="FollowedHyperlink">
    <w:name w:val="FollowedHyperlink"/>
    <w:basedOn w:val="DefaultParagraphFont"/>
    <w:uiPriority w:val="99"/>
    <w:semiHidden/>
    <w:unhideWhenUsed/>
    <w:rsid w:val="002E5433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602E"/>
    <w:pPr>
      <w:spacing w:line="240" w:lineRule="auto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602E"/>
    <w:rPr>
      <w:rFonts w:ascii="Times New Roman" w:hAnsi="Times New Roman" w:cs="Times New Roman"/>
      <w:sz w:val="18"/>
      <w:szCs w:val="18"/>
      <w:lang w:val="it-IT"/>
    </w:rPr>
  </w:style>
  <w:style w:type="character" w:styleId="CommentReference">
    <w:name w:val="annotation reference"/>
    <w:basedOn w:val="DefaultParagraphFont"/>
    <w:uiPriority w:val="99"/>
    <w:semiHidden/>
    <w:unhideWhenUsed/>
    <w:rsid w:val="0055602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602E"/>
    <w:pPr>
      <w:spacing w:line="240" w:lineRule="auto"/>
    </w:pPr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602E"/>
    <w:rPr>
      <w:sz w:val="24"/>
      <w:szCs w:val="24"/>
      <w:lang w:val="it-I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602E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602E"/>
    <w:rPr>
      <w:b/>
      <w:bCs/>
      <w:sz w:val="20"/>
      <w:szCs w:val="20"/>
      <w:lang w:val="it-IT"/>
    </w:rPr>
  </w:style>
  <w:style w:type="paragraph" w:styleId="Revision">
    <w:name w:val="Revision"/>
    <w:hidden/>
    <w:uiPriority w:val="99"/>
    <w:semiHidden/>
    <w:rsid w:val="00CE10F7"/>
    <w:pPr>
      <w:spacing w:after="0" w:line="240" w:lineRule="auto"/>
    </w:pPr>
    <w:rPr>
      <w:lang w:val="it-IT"/>
    </w:rPr>
  </w:style>
  <w:style w:type="character" w:customStyle="1" w:styleId="2">
    <w:name w:val="Ανεπίλυτη αναφορά2"/>
    <w:basedOn w:val="DefaultParagraphFont"/>
    <w:uiPriority w:val="99"/>
    <w:semiHidden/>
    <w:unhideWhenUsed/>
    <w:rsid w:val="008D702E"/>
    <w:rPr>
      <w:color w:val="808080"/>
      <w:shd w:val="clear" w:color="auto" w:fill="E6E6E6"/>
    </w:rPr>
  </w:style>
  <w:style w:type="character" w:customStyle="1" w:styleId="3">
    <w:name w:val="Ανεπίλυτη αναφορά3"/>
    <w:basedOn w:val="DefaultParagraphFont"/>
    <w:uiPriority w:val="99"/>
    <w:semiHidden/>
    <w:unhideWhenUsed/>
    <w:rsid w:val="008F55AA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6B37C5"/>
    <w:rPr>
      <w:rFonts w:eastAsiaTheme="majorEastAsia" w:cstheme="majorBidi"/>
      <w:b/>
      <w:sz w:val="24"/>
      <w:szCs w:val="32"/>
      <w:lang w:val="it-IT"/>
    </w:rPr>
  </w:style>
  <w:style w:type="character" w:customStyle="1" w:styleId="Heading2Char">
    <w:name w:val="Heading 2 Char"/>
    <w:basedOn w:val="DefaultParagraphFont"/>
    <w:link w:val="Heading2"/>
    <w:uiPriority w:val="9"/>
    <w:rsid w:val="00ED0616"/>
    <w:rPr>
      <w:rFonts w:eastAsiaTheme="majorEastAsia" w:cstheme="majorBidi"/>
      <w:i/>
      <w:sz w:val="24"/>
      <w:szCs w:val="26"/>
      <w:lang w:val="it-IT"/>
    </w:rPr>
  </w:style>
  <w:style w:type="character" w:customStyle="1" w:styleId="Heading3Char">
    <w:name w:val="Heading 3 Char"/>
    <w:basedOn w:val="DefaultParagraphFont"/>
    <w:link w:val="Heading3"/>
    <w:uiPriority w:val="9"/>
    <w:rsid w:val="00ED0616"/>
    <w:rPr>
      <w:rFonts w:eastAsiaTheme="majorEastAsia" w:cstheme="majorBidi"/>
      <w:sz w:val="24"/>
      <w:szCs w:val="24"/>
      <w:u w:val="single"/>
      <w:lang w:val="it-IT"/>
    </w:rPr>
  </w:style>
  <w:style w:type="character" w:customStyle="1" w:styleId="Heading4Char">
    <w:name w:val="Heading 4 Char"/>
    <w:basedOn w:val="DefaultParagraphFont"/>
    <w:link w:val="Heading4"/>
    <w:uiPriority w:val="9"/>
    <w:rsid w:val="00ED0616"/>
    <w:rPr>
      <w:rFonts w:eastAsiaTheme="majorEastAsia" w:cstheme="majorBidi"/>
      <w:i/>
      <w:iCs/>
      <w:sz w:val="24"/>
      <w:lang w:val="it-IT"/>
    </w:rPr>
  </w:style>
  <w:style w:type="paragraph" w:customStyle="1" w:styleId="EndNoteBibliographyTitle">
    <w:name w:val="EndNote Bibliography Title"/>
    <w:basedOn w:val="Normal"/>
    <w:link w:val="EndNoteBibliographyTitleChar"/>
    <w:rsid w:val="00C02C61"/>
    <w:pPr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C02C61"/>
    <w:rPr>
      <w:rFonts w:ascii="Calibri" w:hAnsi="Calibri" w:cs="Calibri"/>
      <w:noProof/>
      <w:sz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C02C61"/>
    <w:pPr>
      <w:spacing w:line="240" w:lineRule="auto"/>
      <w:jc w:val="both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C02C61"/>
    <w:rPr>
      <w:rFonts w:ascii="Calibri" w:hAnsi="Calibri" w:cs="Calibri"/>
      <w:noProof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105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70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3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53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7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4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6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26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C3E31C-86BA-4C6E-8F11-71115F006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6</Words>
  <Characters>324</Characters>
  <Application>Microsoft Office Word</Application>
  <DocSecurity>0</DocSecurity>
  <Lines>54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iye Kupeli</dc:creator>
  <cp:keywords/>
  <dc:description/>
  <cp:lastModifiedBy>DLAMBO</cp:lastModifiedBy>
  <cp:revision>4</cp:revision>
  <cp:lastPrinted>2018-03-28T15:35:00Z</cp:lastPrinted>
  <dcterms:created xsi:type="dcterms:W3CDTF">2018-07-02T11:47:00Z</dcterms:created>
  <dcterms:modified xsi:type="dcterms:W3CDTF">2019-07-29T02:30:00Z</dcterms:modified>
</cp:coreProperties>
</file>